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A38B9" w14:textId="77777777" w:rsidR="00DD3662" w:rsidRPr="00EE5341" w:rsidRDefault="00DD3662" w:rsidP="00DD3662">
      <w:pPr>
        <w:rPr>
          <w:rFonts w:ascii="Franklin Gothic Demi Cond" w:hAnsi="Franklin Gothic Demi Cond"/>
          <w:sz w:val="36"/>
          <w:szCs w:val="20"/>
        </w:rPr>
      </w:pPr>
      <w:r w:rsidRPr="00EE5341">
        <w:rPr>
          <w:rFonts w:ascii="Franklin Gothic Demi Cond" w:hAnsi="Franklin Gothic Demi Cond"/>
          <w:sz w:val="36"/>
          <w:szCs w:val="20"/>
        </w:rPr>
        <w:t>OHR Performance Plan</w:t>
      </w:r>
    </w:p>
    <w:p w14:paraId="69AF18C0" w14:textId="4248ED24" w:rsidR="00DD3662" w:rsidRDefault="00CE7A0F" w:rsidP="00CE7A0F">
      <w:pPr>
        <w:pStyle w:val="Heading2"/>
        <w:rPr>
          <w:sz w:val="28"/>
        </w:rPr>
      </w:pPr>
      <w:r>
        <w:rPr>
          <w:sz w:val="28"/>
        </w:rPr>
        <w:t>FY20</w:t>
      </w:r>
      <w:r w:rsidR="003E3380">
        <w:rPr>
          <w:sz w:val="28"/>
        </w:rPr>
        <w:t>XX</w:t>
      </w:r>
      <w:r>
        <w:rPr>
          <w:sz w:val="28"/>
        </w:rPr>
        <w:t xml:space="preserve"> </w:t>
      </w:r>
      <w:r w:rsidR="00DD3662" w:rsidRPr="00EE5341">
        <w:rPr>
          <w:sz w:val="28"/>
        </w:rPr>
        <w:t>Goal</w:t>
      </w:r>
      <w:r w:rsidR="00C01900">
        <w:rPr>
          <w:sz w:val="28"/>
        </w:rPr>
        <w:t>s</w:t>
      </w:r>
      <w:r w:rsidR="00DD3662" w:rsidRPr="00EE5341">
        <w:rPr>
          <w:sz w:val="28"/>
        </w:rPr>
        <w:t xml:space="preserve"> Summary </w:t>
      </w:r>
    </w:p>
    <w:p w14:paraId="5294332B" w14:textId="77777777" w:rsidR="00590F1F" w:rsidRDefault="00590F1F" w:rsidP="00590F1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5"/>
        <w:gridCol w:w="2435"/>
        <w:gridCol w:w="6200"/>
      </w:tblGrid>
      <w:tr w:rsidR="00FD77B7" w14:paraId="59772415" w14:textId="77777777" w:rsidTr="00543876">
        <w:tc>
          <w:tcPr>
            <w:tcW w:w="715" w:type="dxa"/>
          </w:tcPr>
          <w:p w14:paraId="676ACD12" w14:textId="77777777" w:rsidR="00FD77B7" w:rsidRDefault="00FD77B7" w:rsidP="00543876">
            <w:r>
              <w:t>Name:</w:t>
            </w:r>
          </w:p>
        </w:tc>
        <w:tc>
          <w:tcPr>
            <w:tcW w:w="2435" w:type="dxa"/>
            <w:tcBorders>
              <w:bottom w:val="single" w:sz="8" w:space="0" w:color="auto"/>
            </w:tcBorders>
          </w:tcPr>
          <w:p w14:paraId="074A284C" w14:textId="017EA8B8" w:rsidR="00FD77B7" w:rsidRPr="008F6376" w:rsidRDefault="00FD77B7" w:rsidP="00543876"/>
        </w:tc>
        <w:tc>
          <w:tcPr>
            <w:tcW w:w="6200" w:type="dxa"/>
          </w:tcPr>
          <w:p w14:paraId="42F8AFA5" w14:textId="77777777" w:rsidR="00FD77B7" w:rsidRPr="008F6376" w:rsidRDefault="00FD77B7" w:rsidP="00543876"/>
        </w:tc>
      </w:tr>
    </w:tbl>
    <w:p w14:paraId="6E7EEC64" w14:textId="77777777" w:rsidR="00590F1F" w:rsidRPr="00590F1F" w:rsidRDefault="00590F1F" w:rsidP="00590F1F"/>
    <w:p w14:paraId="233AB86A" w14:textId="77777777" w:rsidR="00DD3662" w:rsidRPr="00EE5341" w:rsidRDefault="00DD3662" w:rsidP="00DD3662">
      <w:pPr>
        <w:rPr>
          <w:sz w:val="22"/>
          <w:szCs w:val="20"/>
        </w:rPr>
      </w:pPr>
      <w:r w:rsidRPr="00EE5341">
        <w:rPr>
          <w:sz w:val="22"/>
          <w:szCs w:val="20"/>
        </w:rPr>
        <w:t xml:space="preserve">This template was designed to facilitate </w:t>
      </w:r>
      <w:r>
        <w:rPr>
          <w:sz w:val="22"/>
          <w:szCs w:val="20"/>
        </w:rPr>
        <w:t>the documentation and development of your</w:t>
      </w:r>
      <w:r w:rsidRPr="00EE5341">
        <w:rPr>
          <w:sz w:val="22"/>
          <w:szCs w:val="20"/>
        </w:rPr>
        <w:t xml:space="preserve"> </w:t>
      </w:r>
      <w:r>
        <w:rPr>
          <w:sz w:val="22"/>
          <w:szCs w:val="20"/>
        </w:rPr>
        <w:t xml:space="preserve">performance </w:t>
      </w:r>
      <w:r w:rsidRPr="00EE5341">
        <w:rPr>
          <w:sz w:val="22"/>
          <w:szCs w:val="20"/>
        </w:rPr>
        <w:t xml:space="preserve">goals. </w:t>
      </w:r>
    </w:p>
    <w:tbl>
      <w:tblPr>
        <w:tblStyle w:val="TableGrid"/>
        <w:tblW w:w="10530" w:type="dxa"/>
        <w:tblInd w:w="-545" w:type="dxa"/>
        <w:tblLook w:val="04A0" w:firstRow="1" w:lastRow="0" w:firstColumn="1" w:lastColumn="0" w:noHBand="0" w:noVBand="1"/>
      </w:tblPr>
      <w:tblGrid>
        <w:gridCol w:w="10530"/>
      </w:tblGrid>
      <w:tr w:rsidR="008B1B7F" w:rsidRPr="004F3851" w14:paraId="203A418B" w14:textId="77777777" w:rsidTr="00110850">
        <w:trPr>
          <w:trHeight w:val="431"/>
        </w:trPr>
        <w:tc>
          <w:tcPr>
            <w:tcW w:w="10530" w:type="dxa"/>
            <w:shd w:val="clear" w:color="auto" w:fill="2E74B5"/>
          </w:tcPr>
          <w:p w14:paraId="03A9B2BA" w14:textId="77777777" w:rsidR="008B1B7F" w:rsidRPr="00B750C6" w:rsidRDefault="008B1B7F" w:rsidP="005355DF">
            <w:pPr>
              <w:pStyle w:val="Subtitle"/>
              <w:shd w:val="clear" w:color="auto" w:fill="auto"/>
              <w:rPr>
                <w:color w:val="FFFFFF" w:themeColor="background1"/>
                <w:szCs w:val="28"/>
              </w:rPr>
            </w:pPr>
            <w:r w:rsidRPr="00B750C6">
              <w:rPr>
                <w:color w:val="FFFFFF" w:themeColor="background1"/>
                <w:szCs w:val="28"/>
              </w:rPr>
              <w:t>Competencies: (List relevant competencies)</w:t>
            </w:r>
          </w:p>
        </w:tc>
      </w:tr>
      <w:tr w:rsidR="00DD3662" w14:paraId="015CA36A" w14:textId="77777777" w:rsidTr="00110850">
        <w:trPr>
          <w:trHeight w:val="188"/>
        </w:trPr>
        <w:tc>
          <w:tcPr>
            <w:tcW w:w="10530" w:type="dxa"/>
            <w:shd w:val="clear" w:color="auto" w:fill="auto"/>
          </w:tcPr>
          <w:p w14:paraId="0F81F13F" w14:textId="763964C3" w:rsidR="00DD3662" w:rsidRDefault="008C029E" w:rsidP="00444826">
            <w:pPr>
              <w:pStyle w:val="Subtitle"/>
              <w:shd w:val="clear" w:color="auto" w:fill="auto"/>
              <w:rPr>
                <w:rFonts w:ascii="Arial Narrow" w:hAnsi="Arial Narrow"/>
                <w:sz w:val="22"/>
                <w:szCs w:val="22"/>
              </w:rPr>
            </w:pPr>
            <w:r w:rsidRPr="003818B4">
              <w:rPr>
                <w:rFonts w:ascii="Arial Narrow" w:hAnsi="Arial Narrow"/>
                <w:b/>
                <w:bCs/>
                <w:color w:val="C00000"/>
                <w:sz w:val="22"/>
                <w:szCs w:val="22"/>
              </w:rPr>
              <w:t>NOTE</w:t>
            </w:r>
            <w:r>
              <w:rPr>
                <w:rFonts w:ascii="Arial Narrow" w:hAnsi="Arial Narrow"/>
                <w:sz w:val="22"/>
                <w:szCs w:val="22"/>
              </w:rPr>
              <w:t xml:space="preserve">: Mandatory competencies must be added to performance plans. </w:t>
            </w:r>
            <w:r w:rsidRPr="003818B4">
              <w:rPr>
                <w:rFonts w:ascii="Arial Narrow" w:hAnsi="Arial Narrow"/>
                <w:i/>
                <w:iCs/>
                <w:sz w:val="22"/>
                <w:szCs w:val="22"/>
                <w:u w:val="single"/>
              </w:rPr>
              <w:t>In addition</w:t>
            </w:r>
            <w:r>
              <w:rPr>
                <w:rFonts w:ascii="Arial Narrow" w:hAnsi="Arial Narrow"/>
                <w:sz w:val="22"/>
                <w:szCs w:val="22"/>
              </w:rPr>
              <w:t>, OHR recommends no more than four (4) or five (5)</w:t>
            </w:r>
            <w:r w:rsidR="00F818CF">
              <w:rPr>
                <w:rFonts w:ascii="Arial Narrow" w:hAnsi="Arial Narrow"/>
                <w:sz w:val="22"/>
                <w:szCs w:val="22"/>
              </w:rPr>
              <w:t>. See instructions, attached.</w:t>
            </w:r>
          </w:p>
          <w:p w14:paraId="12DB749E" w14:textId="08159AE8" w:rsidR="008F3B5B" w:rsidRDefault="008F3B5B" w:rsidP="008F3B5B"/>
          <w:p w14:paraId="3FE47106" w14:textId="39D0DC9B" w:rsidR="008F3B5B" w:rsidRDefault="008F3B5B" w:rsidP="008F3B5B"/>
          <w:p w14:paraId="1CABEF97" w14:textId="0B134010" w:rsidR="008F3B5B" w:rsidRDefault="008F3B5B" w:rsidP="008F3B5B"/>
          <w:p w14:paraId="7C8D4EDF" w14:textId="77777777" w:rsidR="008F3B5B" w:rsidRPr="008F3B5B" w:rsidRDefault="008F3B5B" w:rsidP="008F3B5B"/>
          <w:p w14:paraId="1EC186CA" w14:textId="2592E5AD" w:rsidR="00C9481B" w:rsidRPr="00C9481B" w:rsidRDefault="00C9481B" w:rsidP="00C9481B"/>
        </w:tc>
      </w:tr>
      <w:tr w:rsidR="00C9481B" w:rsidRPr="00F84457" w14:paraId="351C9095" w14:textId="77777777" w:rsidTr="00110850">
        <w:trPr>
          <w:trHeight w:val="188"/>
        </w:trPr>
        <w:tc>
          <w:tcPr>
            <w:tcW w:w="10530" w:type="dxa"/>
            <w:shd w:val="clear" w:color="auto" w:fill="2E74B5" w:themeFill="accent1" w:themeFillShade="BF"/>
          </w:tcPr>
          <w:p w14:paraId="076E7F76" w14:textId="27E1BA8C" w:rsidR="00C9481B" w:rsidRPr="00F84457" w:rsidRDefault="008C029E" w:rsidP="00444826">
            <w:pPr>
              <w:pStyle w:val="Subtitle"/>
              <w:shd w:val="clear" w:color="auto" w:fill="auto"/>
              <w:rPr>
                <w:color w:val="FFFFFF" w:themeColor="background1"/>
                <w:szCs w:val="28"/>
              </w:rPr>
            </w:pPr>
            <w:r w:rsidRPr="00F84457">
              <w:rPr>
                <w:color w:val="FFFFFF" w:themeColor="background1"/>
                <w:szCs w:val="28"/>
              </w:rPr>
              <w:t xml:space="preserve">Objective </w:t>
            </w:r>
            <w:r w:rsidR="00C9481B" w:rsidRPr="00F84457">
              <w:rPr>
                <w:color w:val="FFFFFF" w:themeColor="background1"/>
                <w:szCs w:val="28"/>
              </w:rPr>
              <w:t>(</w:t>
            </w:r>
            <w:r w:rsidR="00677633" w:rsidRPr="00F84457">
              <w:rPr>
                <w:color w:val="FFFFFF" w:themeColor="background1"/>
                <w:szCs w:val="28"/>
              </w:rPr>
              <w:t xml:space="preserve">Goal - </w:t>
            </w:r>
            <w:r w:rsidR="00C9481B" w:rsidRPr="00F84457">
              <w:rPr>
                <w:color w:val="FFFFFF" w:themeColor="background1"/>
                <w:szCs w:val="28"/>
              </w:rPr>
              <w:t>expected end results):</w:t>
            </w:r>
          </w:p>
        </w:tc>
      </w:tr>
      <w:tr w:rsidR="00DD3662" w:rsidRPr="00F0576A" w14:paraId="4840F4A4" w14:textId="77777777" w:rsidTr="00110850">
        <w:trPr>
          <w:trHeight w:val="656"/>
        </w:trPr>
        <w:tc>
          <w:tcPr>
            <w:tcW w:w="10530" w:type="dxa"/>
          </w:tcPr>
          <w:p w14:paraId="203A33EE" w14:textId="73E6E35D" w:rsidR="00C635C6" w:rsidRDefault="00C635C6" w:rsidP="00444826">
            <w:pPr>
              <w:spacing w:line="25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u w:val="single"/>
              </w:rPr>
              <w:t>Name</w:t>
            </w:r>
            <w:r w:rsidRPr="00C635C6">
              <w:rPr>
                <w:b/>
                <w:sz w:val="24"/>
                <w:szCs w:val="24"/>
              </w:rPr>
              <w:t>:</w:t>
            </w:r>
          </w:p>
          <w:p w14:paraId="7BAD4B13" w14:textId="422609DE" w:rsidR="00C635C6" w:rsidRDefault="00C635C6" w:rsidP="00444826">
            <w:pPr>
              <w:spacing w:line="256" w:lineRule="auto"/>
              <w:rPr>
                <w:b/>
                <w:sz w:val="24"/>
                <w:szCs w:val="24"/>
              </w:rPr>
            </w:pPr>
          </w:p>
          <w:p w14:paraId="48556E21" w14:textId="6090E2CF" w:rsidR="00C635C6" w:rsidRDefault="00F84457" w:rsidP="00444826">
            <w:pPr>
              <w:spacing w:line="256" w:lineRule="auto"/>
              <w:rPr>
                <w:bCs/>
                <w:sz w:val="24"/>
                <w:szCs w:val="24"/>
              </w:rPr>
            </w:pPr>
            <w:r w:rsidRPr="00F84457">
              <w:rPr>
                <w:b/>
                <w:sz w:val="24"/>
                <w:szCs w:val="24"/>
                <w:u w:val="single"/>
              </w:rPr>
              <w:t>Details</w:t>
            </w:r>
            <w:r>
              <w:rPr>
                <w:b/>
                <w:sz w:val="24"/>
                <w:szCs w:val="24"/>
              </w:rPr>
              <w:t>:</w:t>
            </w:r>
          </w:p>
          <w:p w14:paraId="315A0D92" w14:textId="66C762DE" w:rsidR="00F84457" w:rsidRDefault="00F84457" w:rsidP="00444826">
            <w:pPr>
              <w:spacing w:line="256" w:lineRule="auto"/>
              <w:rPr>
                <w:bCs/>
                <w:sz w:val="24"/>
                <w:szCs w:val="24"/>
              </w:rPr>
            </w:pPr>
          </w:p>
          <w:p w14:paraId="0A28CDC5" w14:textId="2ED89670" w:rsidR="00F84457" w:rsidRDefault="00F84457" w:rsidP="00444826">
            <w:pPr>
              <w:spacing w:line="256" w:lineRule="auto"/>
              <w:rPr>
                <w:bCs/>
                <w:sz w:val="24"/>
                <w:szCs w:val="24"/>
              </w:rPr>
            </w:pPr>
            <w:r w:rsidRPr="008F3B5B">
              <w:rPr>
                <w:b/>
                <w:sz w:val="24"/>
                <w:szCs w:val="24"/>
                <w:u w:val="single"/>
              </w:rPr>
              <w:t>Success Criteria</w:t>
            </w:r>
            <w:r>
              <w:rPr>
                <w:bCs/>
                <w:sz w:val="24"/>
                <w:szCs w:val="24"/>
              </w:rPr>
              <w:t>:</w:t>
            </w:r>
          </w:p>
          <w:p w14:paraId="46101AD5" w14:textId="77777777" w:rsidR="008F3B5B" w:rsidRPr="00F84457" w:rsidRDefault="008F3B5B" w:rsidP="00444826">
            <w:pPr>
              <w:spacing w:line="256" w:lineRule="auto"/>
              <w:rPr>
                <w:bCs/>
                <w:sz w:val="24"/>
                <w:szCs w:val="24"/>
                <w:u w:val="single"/>
              </w:rPr>
            </w:pPr>
          </w:p>
          <w:p w14:paraId="59F5DD8B" w14:textId="0F5DDD88" w:rsidR="00FD77B7" w:rsidRPr="009922C6" w:rsidRDefault="00FD77B7" w:rsidP="00FD77B7">
            <w:pPr>
              <w:rPr>
                <w:rFonts w:eastAsia="Times New Roman" w:cs="Arial"/>
                <w:bCs/>
                <w:color w:val="FF0000"/>
                <w:sz w:val="22"/>
                <w:szCs w:val="24"/>
              </w:rPr>
            </w:pPr>
          </w:p>
        </w:tc>
      </w:tr>
      <w:tr w:rsidR="00F84457" w:rsidRPr="00F84457" w14:paraId="3790CCFC" w14:textId="77777777" w:rsidTr="00110850">
        <w:trPr>
          <w:trHeight w:val="71"/>
        </w:trPr>
        <w:tc>
          <w:tcPr>
            <w:tcW w:w="10530" w:type="dxa"/>
            <w:shd w:val="clear" w:color="auto" w:fill="2E74B5" w:themeFill="accent1" w:themeFillShade="BF"/>
          </w:tcPr>
          <w:p w14:paraId="3F8DA21B" w14:textId="2D1523D6" w:rsidR="00F84457" w:rsidRPr="00F84457" w:rsidRDefault="00F84457" w:rsidP="005355DF">
            <w:pPr>
              <w:pStyle w:val="Subtitle"/>
              <w:shd w:val="clear" w:color="auto" w:fill="auto"/>
              <w:rPr>
                <w:color w:val="FFFFFF" w:themeColor="background1"/>
                <w:sz w:val="8"/>
                <w:szCs w:val="8"/>
              </w:rPr>
            </w:pPr>
          </w:p>
        </w:tc>
      </w:tr>
      <w:tr w:rsidR="00F84457" w:rsidRPr="00F0576A" w14:paraId="2DDA5C56" w14:textId="77777777" w:rsidTr="00110850">
        <w:trPr>
          <w:trHeight w:val="656"/>
        </w:trPr>
        <w:tc>
          <w:tcPr>
            <w:tcW w:w="10530" w:type="dxa"/>
          </w:tcPr>
          <w:p w14:paraId="4914BDF5" w14:textId="77777777" w:rsidR="00F84457" w:rsidRDefault="00F84457" w:rsidP="005355DF">
            <w:pPr>
              <w:spacing w:line="25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u w:val="single"/>
              </w:rPr>
              <w:t>Name</w:t>
            </w:r>
            <w:r w:rsidRPr="00C635C6">
              <w:rPr>
                <w:b/>
                <w:sz w:val="24"/>
                <w:szCs w:val="24"/>
              </w:rPr>
              <w:t>:</w:t>
            </w:r>
          </w:p>
          <w:p w14:paraId="3BC834C0" w14:textId="77777777" w:rsidR="00F84457" w:rsidRDefault="00F84457" w:rsidP="005355DF">
            <w:pPr>
              <w:spacing w:line="256" w:lineRule="auto"/>
              <w:rPr>
                <w:b/>
                <w:sz w:val="24"/>
                <w:szCs w:val="24"/>
              </w:rPr>
            </w:pPr>
          </w:p>
          <w:p w14:paraId="0A9C6DF0" w14:textId="77777777" w:rsidR="00F84457" w:rsidRDefault="00F84457" w:rsidP="005355DF">
            <w:pPr>
              <w:spacing w:line="256" w:lineRule="auto"/>
              <w:rPr>
                <w:bCs/>
                <w:sz w:val="24"/>
                <w:szCs w:val="24"/>
              </w:rPr>
            </w:pPr>
            <w:r w:rsidRPr="00F84457">
              <w:rPr>
                <w:b/>
                <w:sz w:val="24"/>
                <w:szCs w:val="24"/>
                <w:u w:val="single"/>
              </w:rPr>
              <w:t>Details</w:t>
            </w:r>
            <w:r>
              <w:rPr>
                <w:b/>
                <w:sz w:val="24"/>
                <w:szCs w:val="24"/>
              </w:rPr>
              <w:t>:</w:t>
            </w:r>
          </w:p>
          <w:p w14:paraId="2E324EE7" w14:textId="77777777" w:rsidR="00F84457" w:rsidRDefault="00F84457" w:rsidP="005355DF">
            <w:pPr>
              <w:spacing w:line="256" w:lineRule="auto"/>
              <w:rPr>
                <w:bCs/>
                <w:sz w:val="24"/>
                <w:szCs w:val="24"/>
              </w:rPr>
            </w:pPr>
          </w:p>
          <w:p w14:paraId="5B09CF08" w14:textId="72E2368A" w:rsidR="00F84457" w:rsidRDefault="00F84457" w:rsidP="005355DF">
            <w:pPr>
              <w:spacing w:line="256" w:lineRule="auto"/>
              <w:rPr>
                <w:bCs/>
                <w:sz w:val="24"/>
                <w:szCs w:val="24"/>
              </w:rPr>
            </w:pPr>
            <w:r w:rsidRPr="008F3B5B">
              <w:rPr>
                <w:b/>
                <w:sz w:val="24"/>
                <w:szCs w:val="24"/>
                <w:u w:val="single"/>
              </w:rPr>
              <w:t>Success Criteria</w:t>
            </w:r>
            <w:r>
              <w:rPr>
                <w:bCs/>
                <w:sz w:val="24"/>
                <w:szCs w:val="24"/>
              </w:rPr>
              <w:t>:</w:t>
            </w:r>
          </w:p>
          <w:p w14:paraId="6B53522D" w14:textId="77777777" w:rsidR="008F3B5B" w:rsidRPr="00F84457" w:rsidRDefault="008F3B5B" w:rsidP="005355DF">
            <w:pPr>
              <w:spacing w:line="256" w:lineRule="auto"/>
              <w:rPr>
                <w:bCs/>
                <w:sz w:val="24"/>
                <w:szCs w:val="24"/>
                <w:u w:val="single"/>
              </w:rPr>
            </w:pPr>
          </w:p>
          <w:p w14:paraId="22583AF4" w14:textId="77777777" w:rsidR="00F84457" w:rsidRPr="009922C6" w:rsidRDefault="00F84457" w:rsidP="005355DF">
            <w:pPr>
              <w:rPr>
                <w:rFonts w:eastAsia="Times New Roman" w:cs="Arial"/>
                <w:bCs/>
                <w:color w:val="FF0000"/>
                <w:sz w:val="22"/>
                <w:szCs w:val="24"/>
              </w:rPr>
            </w:pPr>
          </w:p>
        </w:tc>
      </w:tr>
      <w:tr w:rsidR="00F84457" w:rsidRPr="00F84457" w14:paraId="3638E60E" w14:textId="77777777" w:rsidTr="00110850">
        <w:trPr>
          <w:trHeight w:val="53"/>
        </w:trPr>
        <w:tc>
          <w:tcPr>
            <w:tcW w:w="10530" w:type="dxa"/>
            <w:shd w:val="clear" w:color="auto" w:fill="2E74B5" w:themeFill="accent1" w:themeFillShade="BF"/>
          </w:tcPr>
          <w:p w14:paraId="74853B17" w14:textId="77777777" w:rsidR="00F84457" w:rsidRPr="00F84457" w:rsidRDefault="00F84457" w:rsidP="00F84457">
            <w:pPr>
              <w:pStyle w:val="Subtitle"/>
              <w:shd w:val="clear" w:color="auto" w:fill="auto"/>
              <w:rPr>
                <w:color w:val="FFFFFF" w:themeColor="background1"/>
                <w:sz w:val="8"/>
                <w:szCs w:val="8"/>
              </w:rPr>
            </w:pPr>
          </w:p>
        </w:tc>
      </w:tr>
      <w:tr w:rsidR="00F84457" w:rsidRPr="00F0576A" w14:paraId="19544AAF" w14:textId="77777777" w:rsidTr="00110850">
        <w:trPr>
          <w:trHeight w:val="656"/>
        </w:trPr>
        <w:tc>
          <w:tcPr>
            <w:tcW w:w="10530" w:type="dxa"/>
          </w:tcPr>
          <w:p w14:paraId="7D183C9D" w14:textId="77777777" w:rsidR="00F84457" w:rsidRDefault="00F84457" w:rsidP="005355DF">
            <w:pPr>
              <w:spacing w:line="25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u w:val="single"/>
              </w:rPr>
              <w:t>Name</w:t>
            </w:r>
            <w:r w:rsidRPr="00C635C6">
              <w:rPr>
                <w:b/>
                <w:sz w:val="24"/>
                <w:szCs w:val="24"/>
              </w:rPr>
              <w:t>:</w:t>
            </w:r>
          </w:p>
          <w:p w14:paraId="25DA545D" w14:textId="77777777" w:rsidR="00F84457" w:rsidRDefault="00F84457" w:rsidP="005355DF">
            <w:pPr>
              <w:spacing w:line="256" w:lineRule="auto"/>
              <w:rPr>
                <w:b/>
                <w:sz w:val="24"/>
                <w:szCs w:val="24"/>
              </w:rPr>
            </w:pPr>
          </w:p>
          <w:p w14:paraId="43E33B0B" w14:textId="77777777" w:rsidR="00F84457" w:rsidRDefault="00F84457" w:rsidP="005355DF">
            <w:pPr>
              <w:spacing w:line="256" w:lineRule="auto"/>
              <w:rPr>
                <w:bCs/>
                <w:sz w:val="24"/>
                <w:szCs w:val="24"/>
              </w:rPr>
            </w:pPr>
            <w:r w:rsidRPr="00F84457">
              <w:rPr>
                <w:b/>
                <w:sz w:val="24"/>
                <w:szCs w:val="24"/>
                <w:u w:val="single"/>
              </w:rPr>
              <w:t>Details</w:t>
            </w:r>
            <w:r>
              <w:rPr>
                <w:b/>
                <w:sz w:val="24"/>
                <w:szCs w:val="24"/>
              </w:rPr>
              <w:t>:</w:t>
            </w:r>
          </w:p>
          <w:p w14:paraId="7F5CE4DE" w14:textId="77777777" w:rsidR="00F84457" w:rsidRDefault="00F84457" w:rsidP="005355DF">
            <w:pPr>
              <w:spacing w:line="256" w:lineRule="auto"/>
              <w:rPr>
                <w:bCs/>
                <w:sz w:val="24"/>
                <w:szCs w:val="24"/>
              </w:rPr>
            </w:pPr>
          </w:p>
          <w:p w14:paraId="29C50A9E" w14:textId="768486E6" w:rsidR="00F84457" w:rsidRDefault="00F84457" w:rsidP="005355DF">
            <w:pPr>
              <w:spacing w:line="256" w:lineRule="auto"/>
              <w:rPr>
                <w:bCs/>
                <w:sz w:val="24"/>
                <w:szCs w:val="24"/>
              </w:rPr>
            </w:pPr>
            <w:r w:rsidRPr="008F3B5B">
              <w:rPr>
                <w:b/>
                <w:sz w:val="24"/>
                <w:szCs w:val="24"/>
                <w:u w:val="single"/>
              </w:rPr>
              <w:t>Success Criteria</w:t>
            </w:r>
            <w:r>
              <w:rPr>
                <w:bCs/>
                <w:sz w:val="24"/>
                <w:szCs w:val="24"/>
              </w:rPr>
              <w:t>:</w:t>
            </w:r>
          </w:p>
          <w:p w14:paraId="55381DD0" w14:textId="77777777" w:rsidR="008F3B5B" w:rsidRPr="00F84457" w:rsidRDefault="008F3B5B" w:rsidP="005355DF">
            <w:pPr>
              <w:spacing w:line="256" w:lineRule="auto"/>
              <w:rPr>
                <w:bCs/>
                <w:sz w:val="24"/>
                <w:szCs w:val="24"/>
                <w:u w:val="single"/>
              </w:rPr>
            </w:pPr>
          </w:p>
          <w:p w14:paraId="07350D85" w14:textId="77777777" w:rsidR="00F84457" w:rsidRPr="009922C6" w:rsidRDefault="00F84457" w:rsidP="005355DF">
            <w:pPr>
              <w:rPr>
                <w:rFonts w:eastAsia="Times New Roman" w:cs="Arial"/>
                <w:bCs/>
                <w:color w:val="FF0000"/>
                <w:sz w:val="22"/>
                <w:szCs w:val="24"/>
              </w:rPr>
            </w:pPr>
          </w:p>
        </w:tc>
      </w:tr>
      <w:tr w:rsidR="00F84457" w:rsidRPr="00F84457" w14:paraId="1769C6C5" w14:textId="77777777" w:rsidTr="00110850">
        <w:trPr>
          <w:trHeight w:val="71"/>
        </w:trPr>
        <w:tc>
          <w:tcPr>
            <w:tcW w:w="10530" w:type="dxa"/>
            <w:shd w:val="clear" w:color="auto" w:fill="2E74B5" w:themeFill="accent1" w:themeFillShade="BF"/>
          </w:tcPr>
          <w:p w14:paraId="51C1EB39" w14:textId="77777777" w:rsidR="00F84457" w:rsidRPr="00F84457" w:rsidRDefault="00F84457" w:rsidP="005355DF">
            <w:pPr>
              <w:pStyle w:val="Subtitle"/>
              <w:shd w:val="clear" w:color="auto" w:fill="auto"/>
              <w:rPr>
                <w:color w:val="FFFFFF" w:themeColor="background1"/>
                <w:sz w:val="8"/>
                <w:szCs w:val="8"/>
              </w:rPr>
            </w:pPr>
          </w:p>
        </w:tc>
      </w:tr>
      <w:tr w:rsidR="00F84457" w:rsidRPr="00F0576A" w14:paraId="1E1BBEFA" w14:textId="77777777" w:rsidTr="00110850">
        <w:trPr>
          <w:trHeight w:val="656"/>
        </w:trPr>
        <w:tc>
          <w:tcPr>
            <w:tcW w:w="10530" w:type="dxa"/>
          </w:tcPr>
          <w:p w14:paraId="0F0CB6E1" w14:textId="77777777" w:rsidR="00F84457" w:rsidRDefault="00F84457" w:rsidP="005355DF">
            <w:pPr>
              <w:spacing w:line="25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u w:val="single"/>
              </w:rPr>
              <w:t>Name</w:t>
            </w:r>
            <w:r w:rsidRPr="00C635C6">
              <w:rPr>
                <w:b/>
                <w:sz w:val="24"/>
                <w:szCs w:val="24"/>
              </w:rPr>
              <w:t>:</w:t>
            </w:r>
          </w:p>
          <w:p w14:paraId="75D09F04" w14:textId="77777777" w:rsidR="00F84457" w:rsidRDefault="00F84457" w:rsidP="005355DF">
            <w:pPr>
              <w:spacing w:line="256" w:lineRule="auto"/>
              <w:rPr>
                <w:b/>
                <w:sz w:val="24"/>
                <w:szCs w:val="24"/>
              </w:rPr>
            </w:pPr>
          </w:p>
          <w:p w14:paraId="5F714F04" w14:textId="77777777" w:rsidR="00F84457" w:rsidRDefault="00F84457" w:rsidP="005355DF">
            <w:pPr>
              <w:spacing w:line="256" w:lineRule="auto"/>
              <w:rPr>
                <w:bCs/>
                <w:sz w:val="24"/>
                <w:szCs w:val="24"/>
              </w:rPr>
            </w:pPr>
            <w:r w:rsidRPr="00F84457">
              <w:rPr>
                <w:b/>
                <w:sz w:val="24"/>
                <w:szCs w:val="24"/>
                <w:u w:val="single"/>
              </w:rPr>
              <w:t>Details</w:t>
            </w:r>
            <w:r>
              <w:rPr>
                <w:b/>
                <w:sz w:val="24"/>
                <w:szCs w:val="24"/>
              </w:rPr>
              <w:t>:</w:t>
            </w:r>
          </w:p>
          <w:p w14:paraId="18F14251" w14:textId="77777777" w:rsidR="00F84457" w:rsidRDefault="00F84457" w:rsidP="005355DF">
            <w:pPr>
              <w:spacing w:line="256" w:lineRule="auto"/>
              <w:rPr>
                <w:bCs/>
                <w:sz w:val="24"/>
                <w:szCs w:val="24"/>
              </w:rPr>
            </w:pPr>
          </w:p>
          <w:p w14:paraId="7A89EC8C" w14:textId="64DCA2EE" w:rsidR="00F84457" w:rsidRDefault="00F84457" w:rsidP="005355DF">
            <w:pPr>
              <w:spacing w:line="256" w:lineRule="auto"/>
              <w:rPr>
                <w:bCs/>
                <w:sz w:val="24"/>
                <w:szCs w:val="24"/>
              </w:rPr>
            </w:pPr>
            <w:r w:rsidRPr="008F3B5B">
              <w:rPr>
                <w:b/>
                <w:sz w:val="24"/>
                <w:szCs w:val="24"/>
                <w:u w:val="single"/>
              </w:rPr>
              <w:t>Success Criteria</w:t>
            </w:r>
            <w:r>
              <w:rPr>
                <w:bCs/>
                <w:sz w:val="24"/>
                <w:szCs w:val="24"/>
              </w:rPr>
              <w:t>:</w:t>
            </w:r>
          </w:p>
          <w:p w14:paraId="7F6373A7" w14:textId="77777777" w:rsidR="008F3B5B" w:rsidRPr="00F84457" w:rsidRDefault="008F3B5B" w:rsidP="005355DF">
            <w:pPr>
              <w:spacing w:line="256" w:lineRule="auto"/>
              <w:rPr>
                <w:bCs/>
                <w:sz w:val="24"/>
                <w:szCs w:val="24"/>
                <w:u w:val="single"/>
              </w:rPr>
            </w:pPr>
          </w:p>
          <w:p w14:paraId="1844AFDF" w14:textId="77777777" w:rsidR="00F84457" w:rsidRPr="009922C6" w:rsidRDefault="00F84457" w:rsidP="005355DF">
            <w:pPr>
              <w:rPr>
                <w:rFonts w:eastAsia="Times New Roman" w:cs="Arial"/>
                <w:bCs/>
                <w:color w:val="FF0000"/>
                <w:sz w:val="22"/>
                <w:szCs w:val="24"/>
              </w:rPr>
            </w:pPr>
          </w:p>
        </w:tc>
      </w:tr>
      <w:tr w:rsidR="00F84457" w:rsidRPr="00F84457" w14:paraId="5261A556" w14:textId="77777777" w:rsidTr="00110850">
        <w:trPr>
          <w:trHeight w:val="71"/>
        </w:trPr>
        <w:tc>
          <w:tcPr>
            <w:tcW w:w="10530" w:type="dxa"/>
            <w:shd w:val="clear" w:color="auto" w:fill="2E74B5" w:themeFill="accent1" w:themeFillShade="BF"/>
          </w:tcPr>
          <w:p w14:paraId="297A42CE" w14:textId="77777777" w:rsidR="00F84457" w:rsidRPr="00F84457" w:rsidRDefault="00F84457" w:rsidP="005355DF">
            <w:pPr>
              <w:pStyle w:val="Subtitle"/>
              <w:shd w:val="clear" w:color="auto" w:fill="auto"/>
              <w:rPr>
                <w:color w:val="FFFFFF" w:themeColor="background1"/>
                <w:sz w:val="8"/>
                <w:szCs w:val="8"/>
              </w:rPr>
            </w:pPr>
          </w:p>
        </w:tc>
      </w:tr>
      <w:tr w:rsidR="00F84457" w:rsidRPr="00F0576A" w14:paraId="2F441E87" w14:textId="77777777" w:rsidTr="00110850">
        <w:trPr>
          <w:trHeight w:val="656"/>
        </w:trPr>
        <w:tc>
          <w:tcPr>
            <w:tcW w:w="10530" w:type="dxa"/>
          </w:tcPr>
          <w:p w14:paraId="5B341CE3" w14:textId="77777777" w:rsidR="00F84457" w:rsidRDefault="00F84457" w:rsidP="005355DF">
            <w:pPr>
              <w:spacing w:line="25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u w:val="single"/>
              </w:rPr>
              <w:lastRenderedPageBreak/>
              <w:t>Name</w:t>
            </w:r>
            <w:r w:rsidRPr="00C635C6">
              <w:rPr>
                <w:b/>
                <w:sz w:val="24"/>
                <w:szCs w:val="24"/>
              </w:rPr>
              <w:t>:</w:t>
            </w:r>
          </w:p>
          <w:p w14:paraId="79450940" w14:textId="77777777" w:rsidR="00F84457" w:rsidRDefault="00F84457" w:rsidP="005355DF">
            <w:pPr>
              <w:spacing w:line="256" w:lineRule="auto"/>
              <w:rPr>
                <w:b/>
                <w:sz w:val="24"/>
                <w:szCs w:val="24"/>
              </w:rPr>
            </w:pPr>
          </w:p>
          <w:p w14:paraId="6880E5D1" w14:textId="77777777" w:rsidR="00F84457" w:rsidRDefault="00F84457" w:rsidP="005355DF">
            <w:pPr>
              <w:spacing w:line="256" w:lineRule="auto"/>
              <w:rPr>
                <w:bCs/>
                <w:sz w:val="24"/>
                <w:szCs w:val="24"/>
              </w:rPr>
            </w:pPr>
            <w:r w:rsidRPr="00F84457">
              <w:rPr>
                <w:b/>
                <w:sz w:val="24"/>
                <w:szCs w:val="24"/>
                <w:u w:val="single"/>
              </w:rPr>
              <w:t>Details</w:t>
            </w:r>
            <w:r>
              <w:rPr>
                <w:b/>
                <w:sz w:val="24"/>
                <w:szCs w:val="24"/>
              </w:rPr>
              <w:t>:</w:t>
            </w:r>
          </w:p>
          <w:p w14:paraId="33FD6FA6" w14:textId="77777777" w:rsidR="00F84457" w:rsidRDefault="00F84457" w:rsidP="005355DF">
            <w:pPr>
              <w:spacing w:line="256" w:lineRule="auto"/>
              <w:rPr>
                <w:bCs/>
                <w:sz w:val="24"/>
                <w:szCs w:val="24"/>
              </w:rPr>
            </w:pPr>
          </w:p>
          <w:p w14:paraId="1CB0FC4A" w14:textId="2558BCCA" w:rsidR="00F84457" w:rsidRDefault="00F84457" w:rsidP="005355DF">
            <w:pPr>
              <w:spacing w:line="256" w:lineRule="auto"/>
              <w:rPr>
                <w:bCs/>
                <w:sz w:val="24"/>
                <w:szCs w:val="24"/>
              </w:rPr>
            </w:pPr>
            <w:r w:rsidRPr="008F3B5B">
              <w:rPr>
                <w:b/>
                <w:sz w:val="24"/>
                <w:szCs w:val="24"/>
                <w:u w:val="single"/>
              </w:rPr>
              <w:t>Success Criteria</w:t>
            </w:r>
            <w:r>
              <w:rPr>
                <w:bCs/>
                <w:sz w:val="24"/>
                <w:szCs w:val="24"/>
              </w:rPr>
              <w:t>:</w:t>
            </w:r>
          </w:p>
          <w:p w14:paraId="584F533E" w14:textId="77777777" w:rsidR="008F3B5B" w:rsidRPr="00F84457" w:rsidRDefault="008F3B5B" w:rsidP="005355DF">
            <w:pPr>
              <w:spacing w:line="256" w:lineRule="auto"/>
              <w:rPr>
                <w:bCs/>
                <w:sz w:val="24"/>
                <w:szCs w:val="24"/>
                <w:u w:val="single"/>
              </w:rPr>
            </w:pPr>
          </w:p>
          <w:p w14:paraId="4CCB5336" w14:textId="77777777" w:rsidR="00F84457" w:rsidRPr="009922C6" w:rsidRDefault="00F84457" w:rsidP="005355DF">
            <w:pPr>
              <w:rPr>
                <w:rFonts w:eastAsia="Times New Roman" w:cs="Arial"/>
                <w:bCs/>
                <w:color w:val="FF0000"/>
                <w:sz w:val="22"/>
                <w:szCs w:val="24"/>
              </w:rPr>
            </w:pPr>
          </w:p>
        </w:tc>
      </w:tr>
      <w:tr w:rsidR="00F84457" w:rsidRPr="00F84457" w14:paraId="24ECA2E2" w14:textId="77777777" w:rsidTr="00110850">
        <w:trPr>
          <w:trHeight w:val="71"/>
        </w:trPr>
        <w:tc>
          <w:tcPr>
            <w:tcW w:w="10530" w:type="dxa"/>
            <w:shd w:val="clear" w:color="auto" w:fill="2E74B5" w:themeFill="accent1" w:themeFillShade="BF"/>
          </w:tcPr>
          <w:p w14:paraId="6353E7B3" w14:textId="77777777" w:rsidR="00F84457" w:rsidRPr="00F84457" w:rsidRDefault="00F84457" w:rsidP="005355DF">
            <w:pPr>
              <w:pStyle w:val="Subtitle"/>
              <w:shd w:val="clear" w:color="auto" w:fill="auto"/>
              <w:rPr>
                <w:color w:val="FFFFFF" w:themeColor="background1"/>
                <w:sz w:val="8"/>
                <w:szCs w:val="8"/>
              </w:rPr>
            </w:pPr>
          </w:p>
        </w:tc>
      </w:tr>
    </w:tbl>
    <w:p w14:paraId="7A22CF5B" w14:textId="2479CFAB" w:rsidR="00F84457" w:rsidRDefault="00F84457" w:rsidP="00DD3662">
      <w:pPr>
        <w:rPr>
          <w:sz w:val="22"/>
        </w:rPr>
      </w:pPr>
    </w:p>
    <w:p w14:paraId="7020A577" w14:textId="2F78B7F9" w:rsidR="00F84457" w:rsidRDefault="00F84457" w:rsidP="00DD3662">
      <w:pPr>
        <w:rPr>
          <w:sz w:val="22"/>
        </w:rPr>
      </w:pPr>
    </w:p>
    <w:p w14:paraId="45369B1B" w14:textId="5AE937DE" w:rsidR="00F84457" w:rsidRDefault="00F84457" w:rsidP="00DD3662">
      <w:pPr>
        <w:rPr>
          <w:sz w:val="22"/>
        </w:rPr>
      </w:pPr>
    </w:p>
    <w:p w14:paraId="6779613A" w14:textId="501B73E9" w:rsidR="00452016" w:rsidRDefault="00452016" w:rsidP="00452016">
      <w:pPr>
        <w:rPr>
          <w:rFonts w:ascii="Franklin Gothic Demi Cond" w:hAnsi="Franklin Gothic Demi Cond"/>
          <w:sz w:val="36"/>
          <w:szCs w:val="20"/>
        </w:rPr>
      </w:pPr>
      <w:r w:rsidRPr="00EE5341">
        <w:rPr>
          <w:rFonts w:ascii="Franklin Gothic Demi Cond" w:hAnsi="Franklin Gothic Demi Cond"/>
          <w:sz w:val="36"/>
          <w:szCs w:val="20"/>
        </w:rPr>
        <w:t xml:space="preserve">OHR </w:t>
      </w:r>
      <w:r>
        <w:rPr>
          <w:rFonts w:ascii="Franklin Gothic Demi Cond" w:hAnsi="Franklin Gothic Demi Cond"/>
          <w:sz w:val="36"/>
          <w:szCs w:val="20"/>
        </w:rPr>
        <w:t xml:space="preserve">Employee </w:t>
      </w:r>
      <w:r w:rsidR="00113A84">
        <w:rPr>
          <w:rFonts w:ascii="Franklin Gothic Demi Cond" w:hAnsi="Franklin Gothic Demi Cond"/>
          <w:sz w:val="36"/>
          <w:szCs w:val="20"/>
        </w:rPr>
        <w:t xml:space="preserve">Career </w:t>
      </w:r>
      <w:r>
        <w:rPr>
          <w:rFonts w:ascii="Franklin Gothic Demi Cond" w:hAnsi="Franklin Gothic Demi Cond"/>
          <w:sz w:val="36"/>
          <w:szCs w:val="20"/>
        </w:rPr>
        <w:t xml:space="preserve">Development </w:t>
      </w:r>
      <w:r w:rsidRPr="00EE5341">
        <w:rPr>
          <w:rFonts w:ascii="Franklin Gothic Demi Cond" w:hAnsi="Franklin Gothic Demi Cond"/>
          <w:sz w:val="36"/>
          <w:szCs w:val="20"/>
        </w:rPr>
        <w:t>Plan</w:t>
      </w:r>
      <w:r>
        <w:rPr>
          <w:rFonts w:ascii="Franklin Gothic Demi Cond" w:hAnsi="Franklin Gothic Demi Cond"/>
          <w:sz w:val="36"/>
          <w:szCs w:val="20"/>
        </w:rPr>
        <w:t xml:space="preserve"> </w:t>
      </w:r>
    </w:p>
    <w:p w14:paraId="2DD735E2" w14:textId="77777777" w:rsidR="00D038C8" w:rsidRDefault="00D038C8" w:rsidP="00452016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5"/>
        <w:gridCol w:w="2435"/>
        <w:gridCol w:w="6200"/>
      </w:tblGrid>
      <w:tr w:rsidR="00312B10" w14:paraId="72A1A874" w14:textId="77777777" w:rsidTr="00543876">
        <w:tc>
          <w:tcPr>
            <w:tcW w:w="715" w:type="dxa"/>
          </w:tcPr>
          <w:p w14:paraId="118A07BF" w14:textId="77777777" w:rsidR="00312B10" w:rsidRDefault="00312B10" w:rsidP="00543876">
            <w:r>
              <w:t>Name:</w:t>
            </w:r>
          </w:p>
        </w:tc>
        <w:tc>
          <w:tcPr>
            <w:tcW w:w="2435" w:type="dxa"/>
            <w:tcBorders>
              <w:bottom w:val="single" w:sz="8" w:space="0" w:color="auto"/>
            </w:tcBorders>
          </w:tcPr>
          <w:p w14:paraId="7757E1FB" w14:textId="7185782E" w:rsidR="00312B10" w:rsidRPr="008F6376" w:rsidRDefault="00312B10" w:rsidP="00543876"/>
        </w:tc>
        <w:tc>
          <w:tcPr>
            <w:tcW w:w="6200" w:type="dxa"/>
          </w:tcPr>
          <w:p w14:paraId="018551D9" w14:textId="77777777" w:rsidR="00312B10" w:rsidRPr="008F6376" w:rsidRDefault="00312B10" w:rsidP="00543876"/>
        </w:tc>
      </w:tr>
    </w:tbl>
    <w:p w14:paraId="5F437D7C" w14:textId="77777777" w:rsidR="00452016" w:rsidRDefault="00452016" w:rsidP="00452016">
      <w:pPr>
        <w:rPr>
          <w:sz w:val="22"/>
          <w:szCs w:val="20"/>
        </w:rPr>
      </w:pPr>
    </w:p>
    <w:p w14:paraId="3B31F782" w14:textId="14A59D22" w:rsidR="00452016" w:rsidRPr="00EE5341" w:rsidRDefault="00452016" w:rsidP="00452016">
      <w:pPr>
        <w:rPr>
          <w:sz w:val="22"/>
          <w:szCs w:val="20"/>
        </w:rPr>
      </w:pPr>
      <w:r w:rsidRPr="00EE5341">
        <w:rPr>
          <w:sz w:val="22"/>
          <w:szCs w:val="20"/>
        </w:rPr>
        <w:t xml:space="preserve">This template was designed to facilitate </w:t>
      </w:r>
      <w:r>
        <w:rPr>
          <w:sz w:val="22"/>
          <w:szCs w:val="20"/>
        </w:rPr>
        <w:t xml:space="preserve">the documentation of an employee </w:t>
      </w:r>
      <w:r w:rsidR="00D47588">
        <w:rPr>
          <w:sz w:val="22"/>
          <w:szCs w:val="20"/>
        </w:rPr>
        <w:t xml:space="preserve">career </w:t>
      </w:r>
      <w:r>
        <w:rPr>
          <w:sz w:val="22"/>
          <w:szCs w:val="20"/>
        </w:rPr>
        <w:t>development plan</w:t>
      </w:r>
      <w:r w:rsidRPr="00EE5341">
        <w:rPr>
          <w:sz w:val="22"/>
          <w:szCs w:val="20"/>
        </w:rPr>
        <w:t xml:space="preserve">. </w:t>
      </w:r>
    </w:p>
    <w:p w14:paraId="06F0FA91" w14:textId="77777777" w:rsidR="00452016" w:rsidRPr="00EE5341" w:rsidRDefault="00452016" w:rsidP="00452016">
      <w:pPr>
        <w:rPr>
          <w:sz w:val="22"/>
          <w:szCs w:val="20"/>
        </w:rPr>
      </w:pPr>
    </w:p>
    <w:tbl>
      <w:tblPr>
        <w:tblStyle w:val="TableGrid"/>
        <w:tblW w:w="10530" w:type="dxa"/>
        <w:tblInd w:w="-545" w:type="dxa"/>
        <w:tblLook w:val="04A0" w:firstRow="1" w:lastRow="0" w:firstColumn="1" w:lastColumn="0" w:noHBand="0" w:noVBand="1"/>
      </w:tblPr>
      <w:tblGrid>
        <w:gridCol w:w="10530"/>
      </w:tblGrid>
      <w:tr w:rsidR="00452016" w14:paraId="0C986E83" w14:textId="77777777" w:rsidTr="00110850">
        <w:trPr>
          <w:trHeight w:val="404"/>
        </w:trPr>
        <w:tc>
          <w:tcPr>
            <w:tcW w:w="10530" w:type="dxa"/>
            <w:shd w:val="clear" w:color="auto" w:fill="2E74B5" w:themeFill="accent1" w:themeFillShade="BF"/>
            <w:vAlign w:val="center"/>
          </w:tcPr>
          <w:p w14:paraId="6DE53112" w14:textId="5F0C58E3" w:rsidR="00452016" w:rsidRPr="003644A5" w:rsidRDefault="00CC651D" w:rsidP="008E458F">
            <w:pPr>
              <w:rPr>
                <w:rFonts w:ascii="Franklin Gothic Demi Cond" w:hAnsi="Franklin Gothic Demi Cond"/>
                <w:color w:val="FFFFFF" w:themeColor="background1"/>
                <w:sz w:val="28"/>
                <w:szCs w:val="20"/>
              </w:rPr>
            </w:pPr>
            <w:r w:rsidRPr="00CC651D">
              <w:rPr>
                <w:rFonts w:ascii="Franklin Gothic Demi Cond" w:hAnsi="Franklin Gothic Demi Cond"/>
                <w:color w:val="FFFFFF" w:themeColor="background1"/>
                <w:sz w:val="28"/>
                <w:szCs w:val="20"/>
              </w:rPr>
              <w:t>Career Development Plan</w:t>
            </w:r>
            <w:r>
              <w:rPr>
                <w:rFonts w:ascii="Franklin Gothic Demi Cond" w:hAnsi="Franklin Gothic Demi Cond"/>
                <w:sz w:val="36"/>
                <w:szCs w:val="20"/>
              </w:rPr>
              <w:t xml:space="preserve"> </w:t>
            </w:r>
            <w:r>
              <w:rPr>
                <w:rFonts w:ascii="Franklin Gothic Demi Cond" w:hAnsi="Franklin Gothic Demi Cond"/>
                <w:color w:val="FFFFFF" w:themeColor="background1"/>
                <w:sz w:val="28"/>
                <w:szCs w:val="20"/>
              </w:rPr>
              <w:t>Name:</w:t>
            </w:r>
          </w:p>
        </w:tc>
      </w:tr>
      <w:tr w:rsidR="00CC651D" w14:paraId="5B18B91F" w14:textId="77777777" w:rsidTr="00110850">
        <w:trPr>
          <w:trHeight w:val="404"/>
        </w:trPr>
        <w:tc>
          <w:tcPr>
            <w:tcW w:w="10530" w:type="dxa"/>
            <w:shd w:val="clear" w:color="auto" w:fill="auto"/>
            <w:vAlign w:val="center"/>
          </w:tcPr>
          <w:p w14:paraId="23241829" w14:textId="77777777" w:rsidR="00CC651D" w:rsidRDefault="00CC651D" w:rsidP="008E458F">
            <w:pPr>
              <w:rPr>
                <w:rFonts w:ascii="Franklin Gothic Demi Cond" w:hAnsi="Franklin Gothic Demi Cond"/>
                <w:color w:val="FFFFFF" w:themeColor="background1"/>
                <w:sz w:val="28"/>
                <w:szCs w:val="20"/>
              </w:rPr>
            </w:pPr>
          </w:p>
          <w:p w14:paraId="626E5A0B" w14:textId="77777777" w:rsidR="003C4D06" w:rsidRDefault="003C4D06" w:rsidP="008E458F">
            <w:pPr>
              <w:rPr>
                <w:rFonts w:ascii="Franklin Gothic Demi Cond" w:hAnsi="Franklin Gothic Demi Cond"/>
                <w:color w:val="FFFFFF" w:themeColor="background1"/>
                <w:sz w:val="28"/>
                <w:szCs w:val="20"/>
              </w:rPr>
            </w:pPr>
          </w:p>
          <w:p w14:paraId="008C4BF3" w14:textId="77777777" w:rsidR="003C4D06" w:rsidRDefault="003C4D06" w:rsidP="008E458F">
            <w:pPr>
              <w:rPr>
                <w:rFonts w:ascii="Franklin Gothic Demi Cond" w:hAnsi="Franklin Gothic Demi Cond"/>
                <w:color w:val="FFFFFF" w:themeColor="background1"/>
                <w:sz w:val="28"/>
                <w:szCs w:val="20"/>
              </w:rPr>
            </w:pPr>
          </w:p>
          <w:p w14:paraId="08FC88CC" w14:textId="3E8146F7" w:rsidR="003C4D06" w:rsidRPr="00CC651D" w:rsidRDefault="003C4D06" w:rsidP="008E458F">
            <w:pPr>
              <w:rPr>
                <w:rFonts w:ascii="Franklin Gothic Demi Cond" w:hAnsi="Franklin Gothic Demi Cond"/>
                <w:color w:val="FFFFFF" w:themeColor="background1"/>
                <w:sz w:val="28"/>
                <w:szCs w:val="20"/>
              </w:rPr>
            </w:pPr>
          </w:p>
        </w:tc>
      </w:tr>
      <w:tr w:rsidR="00CC651D" w14:paraId="482420E3" w14:textId="77777777" w:rsidTr="00110850">
        <w:trPr>
          <w:trHeight w:val="404"/>
        </w:trPr>
        <w:tc>
          <w:tcPr>
            <w:tcW w:w="10530" w:type="dxa"/>
            <w:shd w:val="clear" w:color="auto" w:fill="2E74B5" w:themeFill="accent1" w:themeFillShade="BF"/>
            <w:vAlign w:val="center"/>
          </w:tcPr>
          <w:p w14:paraId="1F1A1F01" w14:textId="29C24432" w:rsidR="00CC651D" w:rsidRDefault="00CC651D" w:rsidP="00CC651D">
            <w:pPr>
              <w:rPr>
                <w:rFonts w:ascii="Franklin Gothic Demi Cond" w:hAnsi="Franklin Gothic Demi Cond"/>
                <w:color w:val="FFFFFF" w:themeColor="background1"/>
                <w:sz w:val="28"/>
                <w:szCs w:val="20"/>
              </w:rPr>
            </w:pPr>
            <w:r>
              <w:rPr>
                <w:rFonts w:ascii="Franklin Gothic Demi Cond" w:hAnsi="Franklin Gothic Demi Cond"/>
                <w:color w:val="FFFFFF" w:themeColor="background1"/>
                <w:sz w:val="28"/>
                <w:szCs w:val="20"/>
              </w:rPr>
              <w:t>Name 1-3 areas of improvement for this skill/duty</w:t>
            </w:r>
            <w:r w:rsidR="004B207A">
              <w:rPr>
                <w:rFonts w:ascii="Franklin Gothic Demi Cond" w:hAnsi="Franklin Gothic Demi Cond"/>
                <w:color w:val="FFFFFF" w:themeColor="background1"/>
                <w:sz w:val="28"/>
                <w:szCs w:val="20"/>
              </w:rPr>
              <w:t>:</w:t>
            </w:r>
          </w:p>
        </w:tc>
      </w:tr>
      <w:tr w:rsidR="00CC651D" w14:paraId="4161DC12" w14:textId="77777777" w:rsidTr="00110850">
        <w:tc>
          <w:tcPr>
            <w:tcW w:w="10530" w:type="dxa"/>
          </w:tcPr>
          <w:p w14:paraId="4ED44B84" w14:textId="6D950C7C" w:rsidR="00CC651D" w:rsidRPr="00C21413" w:rsidRDefault="00CC651D" w:rsidP="00CC651D">
            <w:pPr>
              <w:pStyle w:val="ListParagraph"/>
              <w:numPr>
                <w:ilvl w:val="0"/>
                <w:numId w:val="2"/>
              </w:numPr>
              <w:rPr>
                <w:sz w:val="22"/>
              </w:rPr>
            </w:pPr>
          </w:p>
        </w:tc>
      </w:tr>
      <w:tr w:rsidR="00CC651D" w14:paraId="79C4DC25" w14:textId="77777777" w:rsidTr="00110850">
        <w:tc>
          <w:tcPr>
            <w:tcW w:w="10530" w:type="dxa"/>
          </w:tcPr>
          <w:p w14:paraId="62448590" w14:textId="0A0CD348" w:rsidR="00CC651D" w:rsidRPr="00667DE6" w:rsidRDefault="00CC651D" w:rsidP="00CC651D">
            <w:pPr>
              <w:pStyle w:val="ListParagraph"/>
              <w:numPr>
                <w:ilvl w:val="0"/>
                <w:numId w:val="2"/>
              </w:numPr>
              <w:rPr>
                <w:sz w:val="22"/>
              </w:rPr>
            </w:pPr>
          </w:p>
        </w:tc>
      </w:tr>
      <w:tr w:rsidR="00CC651D" w14:paraId="753C5462" w14:textId="77777777" w:rsidTr="00110850">
        <w:tc>
          <w:tcPr>
            <w:tcW w:w="10530" w:type="dxa"/>
          </w:tcPr>
          <w:p w14:paraId="5CF6703A" w14:textId="4CDA9A0C" w:rsidR="00CC651D" w:rsidRDefault="00CC651D" w:rsidP="00CC651D">
            <w:pPr>
              <w:pStyle w:val="ListParagraph"/>
              <w:numPr>
                <w:ilvl w:val="0"/>
                <w:numId w:val="2"/>
              </w:numPr>
              <w:rPr>
                <w:sz w:val="22"/>
              </w:rPr>
            </w:pPr>
          </w:p>
        </w:tc>
      </w:tr>
      <w:tr w:rsidR="00CC651D" w:rsidRPr="004B6D4A" w14:paraId="5E47051B" w14:textId="77777777" w:rsidTr="00110850">
        <w:trPr>
          <w:trHeight w:val="152"/>
        </w:trPr>
        <w:tc>
          <w:tcPr>
            <w:tcW w:w="10530" w:type="dxa"/>
            <w:shd w:val="clear" w:color="auto" w:fill="2E74B5" w:themeFill="accent1" w:themeFillShade="BF"/>
            <w:vAlign w:val="center"/>
          </w:tcPr>
          <w:p w14:paraId="46A90C3B" w14:textId="1CBEEC16" w:rsidR="00CC651D" w:rsidRPr="004B6D4A" w:rsidRDefault="00CC651D" w:rsidP="00CC651D">
            <w:pPr>
              <w:rPr>
                <w:rFonts w:ascii="Franklin Gothic Demi Cond" w:hAnsi="Franklin Gothic Demi Cond"/>
                <w:color w:val="FFFFFF" w:themeColor="background1"/>
                <w:sz w:val="28"/>
                <w:szCs w:val="20"/>
              </w:rPr>
            </w:pPr>
            <w:r w:rsidRPr="00B32D7A">
              <w:rPr>
                <w:rFonts w:ascii="Franklin Gothic Demi Cond" w:hAnsi="Franklin Gothic Demi Cond"/>
                <w:color w:val="FFFFFF" w:themeColor="background1"/>
                <w:sz w:val="28"/>
                <w:szCs w:val="20"/>
              </w:rPr>
              <w:t xml:space="preserve">Identify 1-3 remedies to improve this skill/duty </w:t>
            </w:r>
            <w:r w:rsidR="004B207A">
              <w:rPr>
                <w:rFonts w:ascii="Franklin Gothic Demi Cond" w:hAnsi="Franklin Gothic Demi Cond"/>
                <w:color w:val="FFFFFF" w:themeColor="background1"/>
                <w:sz w:val="28"/>
                <w:szCs w:val="20"/>
              </w:rPr>
              <w:t>:</w:t>
            </w:r>
          </w:p>
        </w:tc>
      </w:tr>
      <w:tr w:rsidR="00CC651D" w14:paraId="21A990C1" w14:textId="77777777" w:rsidTr="00110850">
        <w:tc>
          <w:tcPr>
            <w:tcW w:w="10530" w:type="dxa"/>
          </w:tcPr>
          <w:p w14:paraId="659BB632" w14:textId="342DE0A2" w:rsidR="00CC651D" w:rsidRPr="00C21413" w:rsidRDefault="00CC651D" w:rsidP="00CC651D">
            <w:pPr>
              <w:pStyle w:val="ListParagraph"/>
              <w:numPr>
                <w:ilvl w:val="0"/>
                <w:numId w:val="3"/>
              </w:numPr>
              <w:rPr>
                <w:sz w:val="22"/>
              </w:rPr>
            </w:pPr>
          </w:p>
        </w:tc>
      </w:tr>
      <w:tr w:rsidR="00CC651D" w14:paraId="37F19BA0" w14:textId="77777777" w:rsidTr="00110850">
        <w:tc>
          <w:tcPr>
            <w:tcW w:w="10530" w:type="dxa"/>
          </w:tcPr>
          <w:p w14:paraId="012307DF" w14:textId="5F0F77D9" w:rsidR="00CC651D" w:rsidRPr="00861368" w:rsidRDefault="00CC651D" w:rsidP="00CC651D">
            <w:pPr>
              <w:pStyle w:val="ListParagraph"/>
              <w:numPr>
                <w:ilvl w:val="0"/>
                <w:numId w:val="3"/>
              </w:numPr>
              <w:rPr>
                <w:sz w:val="22"/>
              </w:rPr>
            </w:pPr>
          </w:p>
        </w:tc>
      </w:tr>
      <w:tr w:rsidR="004B6D4A" w14:paraId="26BB0F35" w14:textId="77777777" w:rsidTr="00110850">
        <w:tc>
          <w:tcPr>
            <w:tcW w:w="10530" w:type="dxa"/>
          </w:tcPr>
          <w:p w14:paraId="0F9D75C0" w14:textId="77777777" w:rsidR="004B6D4A" w:rsidRPr="00861368" w:rsidRDefault="004B6D4A" w:rsidP="00CC651D">
            <w:pPr>
              <w:pStyle w:val="ListParagraph"/>
              <w:numPr>
                <w:ilvl w:val="0"/>
                <w:numId w:val="3"/>
              </w:numPr>
              <w:rPr>
                <w:sz w:val="22"/>
              </w:rPr>
            </w:pPr>
          </w:p>
        </w:tc>
      </w:tr>
      <w:tr w:rsidR="00CC651D" w14:paraId="4BCA9EC1" w14:textId="77777777" w:rsidTr="00110850">
        <w:trPr>
          <w:trHeight w:val="773"/>
        </w:trPr>
        <w:tc>
          <w:tcPr>
            <w:tcW w:w="10530" w:type="dxa"/>
            <w:shd w:val="clear" w:color="auto" w:fill="2E74B5" w:themeFill="accent1" w:themeFillShade="BF"/>
            <w:vAlign w:val="center"/>
          </w:tcPr>
          <w:p w14:paraId="67E809BE" w14:textId="0CF76629" w:rsidR="00CC651D" w:rsidRPr="004273E7" w:rsidRDefault="00CC651D" w:rsidP="00CC651D">
            <w:pPr>
              <w:rPr>
                <w:rFonts w:ascii="Franklin Gothic Medium" w:hAnsi="Franklin Gothic Medium"/>
                <w:b/>
                <w:color w:val="FFFFFF" w:themeColor="background1"/>
                <w:sz w:val="28"/>
                <w:szCs w:val="28"/>
              </w:rPr>
            </w:pPr>
            <w:r w:rsidRPr="004273E7">
              <w:rPr>
                <w:rFonts w:ascii="Franklin Gothic Medium" w:hAnsi="Franklin Gothic Medium"/>
                <w:color w:val="FFFFFF" w:themeColor="background1"/>
                <w:sz w:val="28"/>
                <w:szCs w:val="28"/>
              </w:rPr>
              <w:t xml:space="preserve">Measurements – </w:t>
            </w:r>
            <w:r w:rsidRPr="00B32D7A">
              <w:rPr>
                <w:rFonts w:ascii="Franklin Gothic Medium" w:hAnsi="Franklin Gothic Medium"/>
                <w:color w:val="FFFFFF" w:themeColor="background1"/>
                <w:sz w:val="28"/>
                <w:szCs w:val="28"/>
              </w:rPr>
              <w:t>Provide 1-3 methods on how this skill</w:t>
            </w:r>
            <w:r>
              <w:rPr>
                <w:rFonts w:ascii="Franklin Gothic Medium" w:hAnsi="Franklin Gothic Medium"/>
                <w:color w:val="FFFFFF" w:themeColor="background1"/>
                <w:sz w:val="28"/>
                <w:szCs w:val="28"/>
              </w:rPr>
              <w:t>/duty</w:t>
            </w:r>
            <w:r w:rsidRPr="00B32D7A">
              <w:rPr>
                <w:rFonts w:ascii="Franklin Gothic Medium" w:hAnsi="Franklin Gothic Medium"/>
                <w:color w:val="FFFFFF" w:themeColor="background1"/>
                <w:sz w:val="28"/>
                <w:szCs w:val="28"/>
              </w:rPr>
              <w:t xml:space="preserve"> will be evaluated/measured</w:t>
            </w:r>
            <w:r w:rsidR="00B25B94">
              <w:rPr>
                <w:rFonts w:ascii="Franklin Gothic Medium" w:hAnsi="Franklin Gothic Medium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CC651D" w14:paraId="2A350056" w14:textId="77777777" w:rsidTr="00110850">
        <w:tc>
          <w:tcPr>
            <w:tcW w:w="10530" w:type="dxa"/>
          </w:tcPr>
          <w:p w14:paraId="37393F0F" w14:textId="0F085626" w:rsidR="00CC651D" w:rsidRPr="00BF0AE1" w:rsidRDefault="00CC651D" w:rsidP="00CC651D">
            <w:pPr>
              <w:pStyle w:val="ListParagraph"/>
              <w:numPr>
                <w:ilvl w:val="0"/>
                <w:numId w:val="4"/>
              </w:numPr>
              <w:rPr>
                <w:sz w:val="22"/>
              </w:rPr>
            </w:pPr>
          </w:p>
        </w:tc>
      </w:tr>
      <w:tr w:rsidR="00CC651D" w14:paraId="07C19B13" w14:textId="77777777" w:rsidTr="00110850">
        <w:tc>
          <w:tcPr>
            <w:tcW w:w="10530" w:type="dxa"/>
          </w:tcPr>
          <w:p w14:paraId="4E5AAD92" w14:textId="7D6BFB48" w:rsidR="00CC651D" w:rsidRPr="00BF0AE1" w:rsidRDefault="00CC651D" w:rsidP="00CC651D">
            <w:pPr>
              <w:pStyle w:val="ListParagraph"/>
              <w:numPr>
                <w:ilvl w:val="0"/>
                <w:numId w:val="4"/>
              </w:numPr>
              <w:rPr>
                <w:sz w:val="22"/>
              </w:rPr>
            </w:pPr>
          </w:p>
        </w:tc>
      </w:tr>
      <w:tr w:rsidR="004B6D4A" w14:paraId="4C29349A" w14:textId="77777777" w:rsidTr="00110850">
        <w:tc>
          <w:tcPr>
            <w:tcW w:w="10530" w:type="dxa"/>
          </w:tcPr>
          <w:p w14:paraId="718D1345" w14:textId="77777777" w:rsidR="004B6D4A" w:rsidRPr="00BF0AE1" w:rsidRDefault="004B6D4A" w:rsidP="00CC651D">
            <w:pPr>
              <w:pStyle w:val="ListParagraph"/>
              <w:numPr>
                <w:ilvl w:val="0"/>
                <w:numId w:val="4"/>
              </w:numPr>
              <w:rPr>
                <w:sz w:val="22"/>
              </w:rPr>
            </w:pPr>
          </w:p>
        </w:tc>
      </w:tr>
      <w:tr w:rsidR="00CC651D" w:rsidRPr="004B6D4A" w14:paraId="58CE53D0" w14:textId="77777777" w:rsidTr="00110850">
        <w:trPr>
          <w:trHeight w:val="656"/>
        </w:trPr>
        <w:tc>
          <w:tcPr>
            <w:tcW w:w="10530" w:type="dxa"/>
            <w:shd w:val="clear" w:color="auto" w:fill="2E74B5" w:themeFill="accent1" w:themeFillShade="BF"/>
            <w:vAlign w:val="center"/>
          </w:tcPr>
          <w:p w14:paraId="638DFA75" w14:textId="3C5E7DD7" w:rsidR="00CC651D" w:rsidRPr="004B6D4A" w:rsidRDefault="00CC651D" w:rsidP="00CC651D">
            <w:pPr>
              <w:rPr>
                <w:rFonts w:ascii="Franklin Gothic Medium" w:hAnsi="Franklin Gothic Medium"/>
                <w:color w:val="FFFFFF" w:themeColor="background1"/>
                <w:sz w:val="28"/>
                <w:szCs w:val="28"/>
              </w:rPr>
            </w:pPr>
            <w:r w:rsidRPr="004B6D4A">
              <w:rPr>
                <w:rFonts w:ascii="Franklin Gothic Medium" w:hAnsi="Franklin Gothic Medium"/>
                <w:color w:val="FFFFFF" w:themeColor="background1"/>
                <w:sz w:val="28"/>
                <w:szCs w:val="28"/>
              </w:rPr>
              <w:t>Identify 1-3 resources/partners that will assist the employee with improving this skill/duty</w:t>
            </w:r>
            <w:r w:rsidR="00B25B94">
              <w:rPr>
                <w:rFonts w:ascii="Franklin Gothic Medium" w:hAnsi="Franklin Gothic Medium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CC651D" w14:paraId="7D8E580B" w14:textId="77777777" w:rsidTr="00110850">
        <w:trPr>
          <w:trHeight w:val="890"/>
        </w:trPr>
        <w:tc>
          <w:tcPr>
            <w:tcW w:w="10530" w:type="dxa"/>
          </w:tcPr>
          <w:p w14:paraId="7E722F52" w14:textId="2E4BB83D" w:rsidR="00CC651D" w:rsidRPr="00452016" w:rsidRDefault="00CC651D" w:rsidP="00CC651D">
            <w:pPr>
              <w:rPr>
                <w:sz w:val="22"/>
              </w:rPr>
            </w:pPr>
          </w:p>
        </w:tc>
      </w:tr>
    </w:tbl>
    <w:p w14:paraId="58D4968E" w14:textId="77777777" w:rsidR="00452016" w:rsidRDefault="00452016" w:rsidP="00452016"/>
    <w:p w14:paraId="6EA0A976" w14:textId="77777777" w:rsidR="00452016" w:rsidRDefault="00452016" w:rsidP="00452016"/>
    <w:p w14:paraId="249218F1" w14:textId="77777777" w:rsidR="00452016" w:rsidRDefault="00452016" w:rsidP="00452016"/>
    <w:p w14:paraId="13D39FCF" w14:textId="77777777" w:rsidR="00452016" w:rsidRDefault="00452016" w:rsidP="00452016"/>
    <w:sectPr w:rsidR="00452016" w:rsidSect="0045201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440" w:bottom="360" w:left="1440" w:header="115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F77799" w14:textId="77777777" w:rsidR="006E2806" w:rsidRDefault="006E2806">
      <w:r>
        <w:separator/>
      </w:r>
    </w:p>
  </w:endnote>
  <w:endnote w:type="continuationSeparator" w:id="0">
    <w:p w14:paraId="42AD176B" w14:textId="77777777" w:rsidR="006E2806" w:rsidRDefault="006E28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03D5C" w14:textId="77777777" w:rsidR="00F818CF" w:rsidRDefault="00F818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Franklin Gothic Demi Cond" w:hAnsi="Franklin Gothic Demi Cond"/>
        <w:sz w:val="24"/>
      </w:rPr>
      <w:id w:val="-10182276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5DE1CB" w14:textId="77777777" w:rsidR="00C506DC" w:rsidRPr="00B42799" w:rsidRDefault="00C506DC">
        <w:pPr>
          <w:pStyle w:val="Footer"/>
          <w:jc w:val="right"/>
          <w:rPr>
            <w:rFonts w:ascii="Franklin Gothic Demi Cond" w:hAnsi="Franklin Gothic Demi Cond"/>
            <w:sz w:val="24"/>
          </w:rPr>
        </w:pPr>
        <w:r w:rsidRPr="00B42799">
          <w:rPr>
            <w:rFonts w:ascii="Franklin Gothic Demi Cond" w:hAnsi="Franklin Gothic Demi Cond"/>
            <w:sz w:val="24"/>
          </w:rPr>
          <w:fldChar w:fldCharType="begin"/>
        </w:r>
        <w:r w:rsidRPr="00B42799">
          <w:rPr>
            <w:rFonts w:ascii="Franklin Gothic Demi Cond" w:hAnsi="Franklin Gothic Demi Cond"/>
            <w:sz w:val="24"/>
          </w:rPr>
          <w:instrText xml:space="preserve"> PAGE   \* MERGEFORMAT </w:instrText>
        </w:r>
        <w:r w:rsidRPr="00B42799">
          <w:rPr>
            <w:rFonts w:ascii="Franklin Gothic Demi Cond" w:hAnsi="Franklin Gothic Demi Cond"/>
            <w:sz w:val="24"/>
          </w:rPr>
          <w:fldChar w:fldCharType="separate"/>
        </w:r>
        <w:r w:rsidR="00281CF5">
          <w:rPr>
            <w:rFonts w:ascii="Franklin Gothic Demi Cond" w:hAnsi="Franklin Gothic Demi Cond"/>
            <w:noProof/>
            <w:sz w:val="24"/>
          </w:rPr>
          <w:t>7</w:t>
        </w:r>
        <w:r w:rsidRPr="00B42799">
          <w:rPr>
            <w:rFonts w:ascii="Franklin Gothic Demi Cond" w:hAnsi="Franklin Gothic Demi Cond"/>
            <w:noProof/>
            <w:sz w:val="24"/>
          </w:rPr>
          <w:fldChar w:fldCharType="end"/>
        </w:r>
      </w:p>
    </w:sdtContent>
  </w:sdt>
  <w:p w14:paraId="5DAC1B63" w14:textId="77777777" w:rsidR="00C506DC" w:rsidRPr="00B42799" w:rsidRDefault="00C506DC">
    <w:pPr>
      <w:pStyle w:val="Footer"/>
      <w:rPr>
        <w:rFonts w:ascii="Franklin Gothic Demi Cond" w:hAnsi="Franklin Gothic Demi Cond"/>
        <w:sz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7192602"/>
      <w:docPartObj>
        <w:docPartGallery w:val="Page Numbers (Bottom of Page)"/>
        <w:docPartUnique/>
      </w:docPartObj>
    </w:sdtPr>
    <w:sdtEndPr>
      <w:rPr>
        <w:rFonts w:ascii="Franklin Gothic Demi Cond" w:hAnsi="Franklin Gothic Demi Cond"/>
        <w:noProof/>
        <w:sz w:val="24"/>
      </w:rPr>
    </w:sdtEndPr>
    <w:sdtContent>
      <w:p w14:paraId="5BAD040D" w14:textId="77777777" w:rsidR="00C506DC" w:rsidRPr="00B42799" w:rsidRDefault="00C506DC">
        <w:pPr>
          <w:pStyle w:val="Footer"/>
          <w:jc w:val="right"/>
          <w:rPr>
            <w:rFonts w:ascii="Franklin Gothic Demi Cond" w:hAnsi="Franklin Gothic Demi Cond"/>
            <w:sz w:val="24"/>
          </w:rPr>
        </w:pPr>
        <w:r w:rsidRPr="00B42799">
          <w:rPr>
            <w:rFonts w:ascii="Franklin Gothic Demi Cond" w:hAnsi="Franklin Gothic Demi Cond"/>
            <w:sz w:val="24"/>
          </w:rPr>
          <w:fldChar w:fldCharType="begin"/>
        </w:r>
        <w:r w:rsidRPr="00B42799">
          <w:rPr>
            <w:rFonts w:ascii="Franklin Gothic Demi Cond" w:hAnsi="Franklin Gothic Demi Cond"/>
            <w:sz w:val="24"/>
          </w:rPr>
          <w:instrText xml:space="preserve"> PAGE   \* MERGEFORMAT </w:instrText>
        </w:r>
        <w:r w:rsidRPr="00B42799">
          <w:rPr>
            <w:rFonts w:ascii="Franklin Gothic Demi Cond" w:hAnsi="Franklin Gothic Demi Cond"/>
            <w:sz w:val="24"/>
          </w:rPr>
          <w:fldChar w:fldCharType="separate"/>
        </w:r>
        <w:r w:rsidR="003A3C4D" w:rsidRPr="003A3C4D">
          <w:rPr>
            <w:rFonts w:ascii="Franklin Gothic Demi Cond" w:hAnsi="Franklin Gothic Demi Cond"/>
            <w:noProof/>
          </w:rPr>
          <w:t>1</w:t>
        </w:r>
        <w:r w:rsidRPr="00B42799">
          <w:rPr>
            <w:rFonts w:ascii="Franklin Gothic Demi Cond" w:hAnsi="Franklin Gothic Demi Cond"/>
            <w:noProof/>
            <w:sz w:val="24"/>
          </w:rPr>
          <w:fldChar w:fldCharType="end"/>
        </w:r>
      </w:p>
    </w:sdtContent>
  </w:sdt>
  <w:p w14:paraId="17815BC3" w14:textId="77777777" w:rsidR="00C506DC" w:rsidRDefault="00C506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44304C" w14:textId="77777777" w:rsidR="006E2806" w:rsidRDefault="006E2806">
      <w:r>
        <w:separator/>
      </w:r>
    </w:p>
  </w:footnote>
  <w:footnote w:type="continuationSeparator" w:id="0">
    <w:p w14:paraId="09562496" w14:textId="77777777" w:rsidR="006E2806" w:rsidRDefault="006E28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B6885" w14:textId="77777777" w:rsidR="00F818CF" w:rsidRDefault="00F818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0E558B" w14:textId="77777777" w:rsidR="00C506DC" w:rsidRPr="00305779" w:rsidRDefault="00452016" w:rsidP="00C506DC">
    <w:pPr>
      <w:pStyle w:val="Header"/>
      <w:tabs>
        <w:tab w:val="clear" w:pos="4680"/>
        <w:tab w:val="clear" w:pos="9360"/>
        <w:tab w:val="left" w:pos="2670"/>
      </w:tabs>
    </w:pPr>
    <w:r>
      <w:rPr>
        <w:rFonts w:ascii="Franklin Gothic Demi Cond" w:hAnsi="Franklin Gothic Demi Cond"/>
        <w:noProof/>
        <w:szCs w:val="20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6A09B804" wp14:editId="3DFACF1E">
              <wp:simplePos x="0" y="0"/>
              <wp:positionH relativeFrom="column">
                <wp:posOffset>-341194</wp:posOffset>
              </wp:positionH>
              <wp:positionV relativeFrom="paragraph">
                <wp:posOffset>-704224</wp:posOffset>
              </wp:positionV>
              <wp:extent cx="6694227" cy="826135"/>
              <wp:effectExtent l="0" t="0" r="0" b="0"/>
              <wp:wrapNone/>
              <wp:docPr id="7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94227" cy="826135"/>
                        <a:chOff x="532263" y="0"/>
                        <a:chExt cx="6694227" cy="826135"/>
                      </a:xfrm>
                    </wpg:grpSpPr>
                    <wps:wsp>
                      <wps:cNvPr id="8" name="Rectangle 4"/>
                      <wps:cNvSpPr/>
                      <wps:spPr>
                        <a:xfrm>
                          <a:off x="532263" y="195943"/>
                          <a:ext cx="6694227" cy="525780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tlCol="0" anchor="ctr"/>
                    </wps:wsp>
                    <wps:wsp>
                      <wps:cNvPr id="9" name="TextBox 10"/>
                      <wps:cNvSpPr txBox="1"/>
                      <wps:spPr>
                        <a:xfrm>
                          <a:off x="673239" y="195943"/>
                          <a:ext cx="6168390" cy="49466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1B11C4D" w14:textId="77777777" w:rsidR="00452016" w:rsidRPr="000C292F" w:rsidRDefault="00452016" w:rsidP="00452016">
                            <w:pPr>
                              <w:jc w:val="right"/>
                              <w:rPr>
                                <w:rFonts w:ascii="Franklin Gothic Demi Cond" w:hAnsi="Franklin Gothic Demi Cond"/>
                                <w:color w:val="FFFFFF" w:themeColor="background1"/>
                                <w:kern w:val="24"/>
                                <w:sz w:val="28"/>
                                <w:szCs w:val="36"/>
                              </w:rPr>
                            </w:pPr>
                            <w:r w:rsidRPr="009C067B">
                              <w:rPr>
                                <w:rFonts w:ascii="Franklin Gothic Demi Cond" w:hAnsi="Franklin Gothic Demi Cond"/>
                                <w:color w:val="FFFFFF" w:themeColor="background1"/>
                                <w:kern w:val="24"/>
                                <w:sz w:val="28"/>
                                <w:szCs w:val="36"/>
                              </w:rPr>
                              <w:t>Office of Human Resources</w:t>
                            </w:r>
                            <w:r w:rsidRPr="009C067B">
                              <w:rPr>
                                <w:rFonts w:ascii="Franklin Gothic Demi Cond" w:hAnsi="Franklin Gothic Demi Cond"/>
                                <w:color w:val="FFFFFF" w:themeColor="background1"/>
                                <w:kern w:val="24"/>
                                <w:sz w:val="28"/>
                                <w:szCs w:val="36"/>
                              </w:rPr>
                              <w:br/>
                            </w:r>
                            <w:r>
                              <w:rPr>
                                <w:rFonts w:ascii="Franklin Gothic Demi Cond" w:hAnsi="Franklin Gothic Demi Cond"/>
                                <w:color w:val="FFFFFF" w:themeColor="background1"/>
                                <w:kern w:val="24"/>
                                <w:sz w:val="28"/>
                                <w:szCs w:val="36"/>
                              </w:rPr>
                              <w:t>Montgomery County Government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10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73239" y="0"/>
                          <a:ext cx="826135" cy="82613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6A09B804" id="Group 7" o:spid="_x0000_s1026" style="position:absolute;margin-left:-26.85pt;margin-top:-55.45pt;width:527.1pt;height:65.05pt;z-index:251661312;mso-width-relative:margin" coordorigin="5322" coordsize="66942,82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">
              <v:rect id="Rectangle 4" o:spid="_x0000_s1027" style="position:absolute;left:5322;top:1959;width:66942;height:52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" fillcolor="#00b0f0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Box 10" o:spid="_x0000_s1028" type="#_x0000_t202" style="position:absolute;left:6732;top:1959;width:61684;height:49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" filled="f" stroked="f">
                <v:textbox style="mso-fit-shape-to-text:t">
                  <w:txbxContent>
                    <w:p w14:paraId="71B11C4D" w14:textId="77777777" w:rsidR="00452016" w:rsidRPr="000C292F" w:rsidRDefault="00452016" w:rsidP="00452016">
                      <w:pPr>
                        <w:jc w:val="right"/>
                        <w:rPr>
                          <w:rFonts w:ascii="Franklin Gothic Demi Cond" w:hAnsi="Franklin Gothic Demi Cond"/>
                          <w:color w:val="FFFFFF" w:themeColor="background1"/>
                          <w:kern w:val="24"/>
                          <w:sz w:val="28"/>
                          <w:szCs w:val="36"/>
                        </w:rPr>
                      </w:pPr>
                      <w:r w:rsidRPr="009C067B">
                        <w:rPr>
                          <w:rFonts w:ascii="Franklin Gothic Demi Cond" w:hAnsi="Franklin Gothic Demi Cond"/>
                          <w:color w:val="FFFFFF" w:themeColor="background1"/>
                          <w:kern w:val="24"/>
                          <w:sz w:val="28"/>
                          <w:szCs w:val="36"/>
                        </w:rPr>
                        <w:t>Office of Human Resources</w:t>
                      </w:r>
                      <w:r w:rsidRPr="009C067B">
                        <w:rPr>
                          <w:rFonts w:ascii="Franklin Gothic Demi Cond" w:hAnsi="Franklin Gothic Demi Cond"/>
                          <w:color w:val="FFFFFF" w:themeColor="background1"/>
                          <w:kern w:val="24"/>
                          <w:sz w:val="28"/>
                          <w:szCs w:val="36"/>
                        </w:rPr>
                        <w:br/>
                      </w:r>
                      <w:r>
                        <w:rPr>
                          <w:rFonts w:ascii="Franklin Gothic Demi Cond" w:hAnsi="Franklin Gothic Demi Cond"/>
                          <w:color w:val="FFFFFF" w:themeColor="background1"/>
                          <w:kern w:val="24"/>
                          <w:sz w:val="28"/>
                          <w:szCs w:val="36"/>
                        </w:rPr>
                        <w:t>Montgomery County Government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" o:spid="_x0000_s1029" type="#_x0000_t75" style="position:absolute;left:6732;width:8261;height:8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">
                <v:imagedata r:id="rId2" o:title=""/>
              </v:shape>
            </v:group>
          </w:pict>
        </mc:Fallback>
      </mc:AlternateContent>
    </w:r>
    <w:r w:rsidR="00C506DC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03C75" w14:textId="77777777" w:rsidR="00C506DC" w:rsidRDefault="00452016" w:rsidP="00C506DC">
    <w:pPr>
      <w:pStyle w:val="Header"/>
      <w:ind w:firstLine="720"/>
    </w:pPr>
    <w:r>
      <w:rPr>
        <w:rFonts w:ascii="Franklin Gothic Demi Cond" w:hAnsi="Franklin Gothic Demi Cond"/>
        <w:noProof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64F595B" wp14:editId="4D23CE60">
              <wp:simplePos x="0" y="0"/>
              <wp:positionH relativeFrom="page">
                <wp:align>right</wp:align>
              </wp:positionH>
              <wp:positionV relativeFrom="paragraph">
                <wp:posOffset>-457200</wp:posOffset>
              </wp:positionV>
              <wp:extent cx="7752715" cy="826135"/>
              <wp:effectExtent l="0" t="0" r="635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52715" cy="826135"/>
                        <a:chOff x="0" y="0"/>
                        <a:chExt cx="7752715" cy="826135"/>
                      </a:xfrm>
                    </wpg:grpSpPr>
                    <wps:wsp>
                      <wps:cNvPr id="5" name="Rectangle 4"/>
                      <wps:cNvSpPr/>
                      <wps:spPr>
                        <a:xfrm>
                          <a:off x="0" y="195943"/>
                          <a:ext cx="7752715" cy="525780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tlCol="0" anchor="ctr"/>
                    </wps:wsp>
                    <wps:wsp>
                      <wps:cNvPr id="11" name="TextBox 10"/>
                      <wps:cNvSpPr txBox="1"/>
                      <wps:spPr>
                        <a:xfrm>
                          <a:off x="673239" y="195943"/>
                          <a:ext cx="6168390" cy="49466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16B4BB7" w14:textId="77777777" w:rsidR="00452016" w:rsidRPr="000C292F" w:rsidRDefault="00452016" w:rsidP="00452016">
                            <w:pPr>
                              <w:jc w:val="right"/>
                              <w:rPr>
                                <w:rFonts w:ascii="Franklin Gothic Demi Cond" w:hAnsi="Franklin Gothic Demi Cond"/>
                                <w:color w:val="FFFFFF" w:themeColor="background1"/>
                                <w:kern w:val="24"/>
                                <w:sz w:val="28"/>
                                <w:szCs w:val="36"/>
                              </w:rPr>
                            </w:pPr>
                            <w:r w:rsidRPr="009C067B">
                              <w:rPr>
                                <w:rFonts w:ascii="Franklin Gothic Demi Cond" w:hAnsi="Franklin Gothic Demi Cond"/>
                                <w:color w:val="FFFFFF" w:themeColor="background1"/>
                                <w:kern w:val="24"/>
                                <w:sz w:val="28"/>
                                <w:szCs w:val="36"/>
                              </w:rPr>
                              <w:t>Office of Human Resources</w:t>
                            </w:r>
                            <w:r w:rsidRPr="009C067B">
                              <w:rPr>
                                <w:rFonts w:ascii="Franklin Gothic Demi Cond" w:hAnsi="Franklin Gothic Demi Cond"/>
                                <w:color w:val="FFFFFF" w:themeColor="background1"/>
                                <w:kern w:val="24"/>
                                <w:sz w:val="28"/>
                                <w:szCs w:val="36"/>
                              </w:rPr>
                              <w:br/>
                            </w:r>
                            <w:r>
                              <w:rPr>
                                <w:rFonts w:ascii="Franklin Gothic Demi Cond" w:hAnsi="Franklin Gothic Demi Cond"/>
                                <w:color w:val="FFFFFF" w:themeColor="background1"/>
                                <w:kern w:val="24"/>
                                <w:sz w:val="28"/>
                                <w:szCs w:val="36"/>
                              </w:rPr>
                              <w:t>Montgomery County Government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15" name="Picture 15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73239" y="0"/>
                          <a:ext cx="826135" cy="82613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64F595B" id="Group 1" o:spid="_x0000_s1030" style="position:absolute;left:0;text-align:left;margin-left:559.25pt;margin-top:-36pt;width:610.45pt;height:65.05pt;z-index:251659264;mso-position-horizontal:right;mso-position-horizontal-relative:page" coordsize="77527,82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">
              <v:rect id="Rectangle 4" o:spid="_x0000_s1031" style="position:absolute;top:1959;width:77527;height:52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" fillcolor="#00b0f0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Box 10" o:spid="_x0000_s1032" type="#_x0000_t202" style="position:absolute;left:6732;top:1959;width:61684;height:49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" filled="f" stroked="f">
                <v:textbox style="mso-fit-shape-to-text:t">
                  <w:txbxContent>
                    <w:p w14:paraId="016B4BB7" w14:textId="77777777" w:rsidR="00452016" w:rsidRPr="000C292F" w:rsidRDefault="00452016" w:rsidP="00452016">
                      <w:pPr>
                        <w:jc w:val="right"/>
                        <w:rPr>
                          <w:rFonts w:ascii="Franklin Gothic Demi Cond" w:hAnsi="Franklin Gothic Demi Cond"/>
                          <w:color w:val="FFFFFF" w:themeColor="background1"/>
                          <w:kern w:val="24"/>
                          <w:sz w:val="28"/>
                          <w:szCs w:val="36"/>
                        </w:rPr>
                      </w:pPr>
                      <w:r w:rsidRPr="009C067B">
                        <w:rPr>
                          <w:rFonts w:ascii="Franklin Gothic Demi Cond" w:hAnsi="Franklin Gothic Demi Cond"/>
                          <w:color w:val="FFFFFF" w:themeColor="background1"/>
                          <w:kern w:val="24"/>
                          <w:sz w:val="28"/>
                          <w:szCs w:val="36"/>
                        </w:rPr>
                        <w:t>Office of Human Resources</w:t>
                      </w:r>
                      <w:r w:rsidRPr="009C067B">
                        <w:rPr>
                          <w:rFonts w:ascii="Franklin Gothic Demi Cond" w:hAnsi="Franklin Gothic Demi Cond"/>
                          <w:color w:val="FFFFFF" w:themeColor="background1"/>
                          <w:kern w:val="24"/>
                          <w:sz w:val="28"/>
                          <w:szCs w:val="36"/>
                        </w:rPr>
                        <w:br/>
                      </w:r>
                      <w:r>
                        <w:rPr>
                          <w:rFonts w:ascii="Franklin Gothic Demi Cond" w:hAnsi="Franklin Gothic Demi Cond"/>
                          <w:color w:val="FFFFFF" w:themeColor="background1"/>
                          <w:kern w:val="24"/>
                          <w:sz w:val="28"/>
                          <w:szCs w:val="36"/>
                        </w:rPr>
                        <w:t>Montgomery County Government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" o:spid="_x0000_s1033" type="#_x0000_t75" style="position:absolute;left:6732;width:8261;height:8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">
                <v:imagedata r:id="rId2" o:title=""/>
              </v:shape>
              <w10:wrap anchorx="page"/>
            </v:group>
          </w:pict>
        </mc:Fallback>
      </mc:AlternateContent>
    </w:r>
  </w:p>
  <w:p w14:paraId="79DC2BA4" w14:textId="77777777" w:rsidR="00C506DC" w:rsidRDefault="00C506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B13E0"/>
    <w:multiLevelType w:val="hybridMultilevel"/>
    <w:tmpl w:val="245C2E8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0C603D"/>
    <w:multiLevelType w:val="hybridMultilevel"/>
    <w:tmpl w:val="BFB2CACE"/>
    <w:lvl w:ilvl="0" w:tplc="2E62C5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E33DE"/>
    <w:multiLevelType w:val="hybridMultilevel"/>
    <w:tmpl w:val="16CAAAA2"/>
    <w:lvl w:ilvl="0" w:tplc="705626C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EE33F9"/>
    <w:multiLevelType w:val="hybridMultilevel"/>
    <w:tmpl w:val="1FDEF4F8"/>
    <w:lvl w:ilvl="0" w:tplc="B3F662D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152A93"/>
    <w:multiLevelType w:val="hybridMultilevel"/>
    <w:tmpl w:val="2B1637A4"/>
    <w:lvl w:ilvl="0" w:tplc="A948AEC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B43526"/>
    <w:multiLevelType w:val="hybridMultilevel"/>
    <w:tmpl w:val="D25A704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741AB6"/>
    <w:multiLevelType w:val="hybridMultilevel"/>
    <w:tmpl w:val="309896AC"/>
    <w:lvl w:ilvl="0" w:tplc="CF3EF7E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1135168"/>
    <w:multiLevelType w:val="hybridMultilevel"/>
    <w:tmpl w:val="A408797E"/>
    <w:lvl w:ilvl="0" w:tplc="E530E3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4D57B2"/>
    <w:multiLevelType w:val="hybridMultilevel"/>
    <w:tmpl w:val="310E6532"/>
    <w:lvl w:ilvl="0" w:tplc="7D12A9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02222F"/>
    <w:multiLevelType w:val="hybridMultilevel"/>
    <w:tmpl w:val="49E65EAE"/>
    <w:lvl w:ilvl="0" w:tplc="ED7C5C6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ED7C5C6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ED7C5C6A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387F77"/>
    <w:multiLevelType w:val="hybridMultilevel"/>
    <w:tmpl w:val="B62C32B0"/>
    <w:lvl w:ilvl="0" w:tplc="4A32BD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123118"/>
    <w:multiLevelType w:val="hybridMultilevel"/>
    <w:tmpl w:val="3E26AD6E"/>
    <w:lvl w:ilvl="0" w:tplc="D40EA10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1E6BCB"/>
    <w:multiLevelType w:val="hybridMultilevel"/>
    <w:tmpl w:val="FDE030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BF0C50"/>
    <w:multiLevelType w:val="hybridMultilevel"/>
    <w:tmpl w:val="06D09B9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BF72C6"/>
    <w:multiLevelType w:val="hybridMultilevel"/>
    <w:tmpl w:val="EBC21D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19522622">
    <w:abstractNumId w:val="6"/>
  </w:num>
  <w:num w:numId="2" w16cid:durableId="683170155">
    <w:abstractNumId w:val="0"/>
  </w:num>
  <w:num w:numId="3" w16cid:durableId="1425494495">
    <w:abstractNumId w:val="5"/>
  </w:num>
  <w:num w:numId="4" w16cid:durableId="753278783">
    <w:abstractNumId w:val="13"/>
  </w:num>
  <w:num w:numId="5" w16cid:durableId="276833438">
    <w:abstractNumId w:val="14"/>
  </w:num>
  <w:num w:numId="6" w16cid:durableId="157352234">
    <w:abstractNumId w:val="12"/>
  </w:num>
  <w:num w:numId="7" w16cid:durableId="842203422">
    <w:abstractNumId w:val="1"/>
  </w:num>
  <w:num w:numId="8" w16cid:durableId="1847095517">
    <w:abstractNumId w:val="3"/>
  </w:num>
  <w:num w:numId="9" w16cid:durableId="1673218456">
    <w:abstractNumId w:val="10"/>
  </w:num>
  <w:num w:numId="10" w16cid:durableId="1361510902">
    <w:abstractNumId w:val="11"/>
  </w:num>
  <w:num w:numId="11" w16cid:durableId="757098981">
    <w:abstractNumId w:val="8"/>
  </w:num>
  <w:num w:numId="12" w16cid:durableId="1322155967">
    <w:abstractNumId w:val="2"/>
  </w:num>
  <w:num w:numId="13" w16cid:durableId="1262421917">
    <w:abstractNumId w:val="7"/>
  </w:num>
  <w:num w:numId="14" w16cid:durableId="194541663">
    <w:abstractNumId w:val="4"/>
  </w:num>
  <w:num w:numId="15" w16cid:durableId="135463594">
    <w:abstractNumId w:val="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0NDAwMjU2NjU0MjRT0lEKTi0uzszPAykwrAUA3Z4/lCwAAAA="/>
  </w:docVars>
  <w:rsids>
    <w:rsidRoot w:val="00DD3662"/>
    <w:rsid w:val="0000050F"/>
    <w:rsid w:val="00016251"/>
    <w:rsid w:val="00046C45"/>
    <w:rsid w:val="0006238C"/>
    <w:rsid w:val="00076497"/>
    <w:rsid w:val="000811B2"/>
    <w:rsid w:val="000905AB"/>
    <w:rsid w:val="00096D03"/>
    <w:rsid w:val="000A0D8D"/>
    <w:rsid w:val="000A6588"/>
    <w:rsid w:val="000B460A"/>
    <w:rsid w:val="000C00A8"/>
    <w:rsid w:val="000C2663"/>
    <w:rsid w:val="000E339E"/>
    <w:rsid w:val="000E62B3"/>
    <w:rsid w:val="00103578"/>
    <w:rsid w:val="00110850"/>
    <w:rsid w:val="00113A84"/>
    <w:rsid w:val="00141A3B"/>
    <w:rsid w:val="00185182"/>
    <w:rsid w:val="0019393A"/>
    <w:rsid w:val="001B55C0"/>
    <w:rsid w:val="001E3BD4"/>
    <w:rsid w:val="00240CB6"/>
    <w:rsid w:val="0024132B"/>
    <w:rsid w:val="00256E91"/>
    <w:rsid w:val="00257965"/>
    <w:rsid w:val="00281CF5"/>
    <w:rsid w:val="002B3EB0"/>
    <w:rsid w:val="003067DC"/>
    <w:rsid w:val="00306A12"/>
    <w:rsid w:val="00312B10"/>
    <w:rsid w:val="00331EE0"/>
    <w:rsid w:val="00353719"/>
    <w:rsid w:val="003572BE"/>
    <w:rsid w:val="003644A5"/>
    <w:rsid w:val="00385BFE"/>
    <w:rsid w:val="00386054"/>
    <w:rsid w:val="00392CE9"/>
    <w:rsid w:val="003A2CD8"/>
    <w:rsid w:val="003A3359"/>
    <w:rsid w:val="003A3C4D"/>
    <w:rsid w:val="003A5094"/>
    <w:rsid w:val="003B4421"/>
    <w:rsid w:val="003B46C7"/>
    <w:rsid w:val="003C3A35"/>
    <w:rsid w:val="003C4D06"/>
    <w:rsid w:val="003D27F8"/>
    <w:rsid w:val="003D7AF8"/>
    <w:rsid w:val="003E1372"/>
    <w:rsid w:val="003E1F74"/>
    <w:rsid w:val="003E3380"/>
    <w:rsid w:val="00414E55"/>
    <w:rsid w:val="00444826"/>
    <w:rsid w:val="00452016"/>
    <w:rsid w:val="00453AFB"/>
    <w:rsid w:val="004679B1"/>
    <w:rsid w:val="004762A3"/>
    <w:rsid w:val="00480681"/>
    <w:rsid w:val="00487789"/>
    <w:rsid w:val="004B1559"/>
    <w:rsid w:val="004B207A"/>
    <w:rsid w:val="004B6D4A"/>
    <w:rsid w:val="004F4A99"/>
    <w:rsid w:val="00512A16"/>
    <w:rsid w:val="00543503"/>
    <w:rsid w:val="00581BE9"/>
    <w:rsid w:val="00590F1F"/>
    <w:rsid w:val="0059174A"/>
    <w:rsid w:val="00592C84"/>
    <w:rsid w:val="005A37E3"/>
    <w:rsid w:val="005A6EA3"/>
    <w:rsid w:val="005B6A56"/>
    <w:rsid w:val="005F7E24"/>
    <w:rsid w:val="0060328B"/>
    <w:rsid w:val="00604D0C"/>
    <w:rsid w:val="00604FBD"/>
    <w:rsid w:val="00617DB7"/>
    <w:rsid w:val="00641218"/>
    <w:rsid w:val="00644921"/>
    <w:rsid w:val="00667DE6"/>
    <w:rsid w:val="00673D13"/>
    <w:rsid w:val="00677633"/>
    <w:rsid w:val="0069069F"/>
    <w:rsid w:val="006A035B"/>
    <w:rsid w:val="006B496D"/>
    <w:rsid w:val="006E03D5"/>
    <w:rsid w:val="006E2806"/>
    <w:rsid w:val="006E7095"/>
    <w:rsid w:val="006F2B42"/>
    <w:rsid w:val="00700AC4"/>
    <w:rsid w:val="007033C9"/>
    <w:rsid w:val="007171E4"/>
    <w:rsid w:val="007339D5"/>
    <w:rsid w:val="00747CF0"/>
    <w:rsid w:val="00776754"/>
    <w:rsid w:val="00795ED9"/>
    <w:rsid w:val="007C5F13"/>
    <w:rsid w:val="007E0F4C"/>
    <w:rsid w:val="0082220A"/>
    <w:rsid w:val="00822B6B"/>
    <w:rsid w:val="00835FF5"/>
    <w:rsid w:val="00845E06"/>
    <w:rsid w:val="00861368"/>
    <w:rsid w:val="0087102B"/>
    <w:rsid w:val="008803EE"/>
    <w:rsid w:val="0088617E"/>
    <w:rsid w:val="00895500"/>
    <w:rsid w:val="008B1B7F"/>
    <w:rsid w:val="008C029E"/>
    <w:rsid w:val="008C4541"/>
    <w:rsid w:val="008D5622"/>
    <w:rsid w:val="008F3B5B"/>
    <w:rsid w:val="00952D11"/>
    <w:rsid w:val="00957842"/>
    <w:rsid w:val="0096510C"/>
    <w:rsid w:val="0097408B"/>
    <w:rsid w:val="009922C6"/>
    <w:rsid w:val="009A6CCD"/>
    <w:rsid w:val="009A760A"/>
    <w:rsid w:val="009D5CB2"/>
    <w:rsid w:val="009E41A6"/>
    <w:rsid w:val="009E456A"/>
    <w:rsid w:val="009F7AFC"/>
    <w:rsid w:val="00A37520"/>
    <w:rsid w:val="00A662DB"/>
    <w:rsid w:val="00A73F27"/>
    <w:rsid w:val="00A86770"/>
    <w:rsid w:val="00AA6D21"/>
    <w:rsid w:val="00AB119F"/>
    <w:rsid w:val="00AB1B8C"/>
    <w:rsid w:val="00AC19CD"/>
    <w:rsid w:val="00AE30F7"/>
    <w:rsid w:val="00B21F3D"/>
    <w:rsid w:val="00B25B94"/>
    <w:rsid w:val="00B312FD"/>
    <w:rsid w:val="00B40793"/>
    <w:rsid w:val="00B778DC"/>
    <w:rsid w:val="00B8462A"/>
    <w:rsid w:val="00B8596C"/>
    <w:rsid w:val="00BA4E0E"/>
    <w:rsid w:val="00BB49F2"/>
    <w:rsid w:val="00BE080D"/>
    <w:rsid w:val="00BE2970"/>
    <w:rsid w:val="00BF0AE1"/>
    <w:rsid w:val="00BF5117"/>
    <w:rsid w:val="00C01900"/>
    <w:rsid w:val="00C204F5"/>
    <w:rsid w:val="00C21413"/>
    <w:rsid w:val="00C3289A"/>
    <w:rsid w:val="00C426C0"/>
    <w:rsid w:val="00C43CAF"/>
    <w:rsid w:val="00C506DC"/>
    <w:rsid w:val="00C54841"/>
    <w:rsid w:val="00C635C6"/>
    <w:rsid w:val="00C85C99"/>
    <w:rsid w:val="00C9222D"/>
    <w:rsid w:val="00C9481B"/>
    <w:rsid w:val="00CC651D"/>
    <w:rsid w:val="00CE7A0F"/>
    <w:rsid w:val="00CF3E06"/>
    <w:rsid w:val="00D00197"/>
    <w:rsid w:val="00D038C8"/>
    <w:rsid w:val="00D04B29"/>
    <w:rsid w:val="00D0630B"/>
    <w:rsid w:val="00D1292E"/>
    <w:rsid w:val="00D13424"/>
    <w:rsid w:val="00D17B27"/>
    <w:rsid w:val="00D2165A"/>
    <w:rsid w:val="00D24D7C"/>
    <w:rsid w:val="00D2675A"/>
    <w:rsid w:val="00D30229"/>
    <w:rsid w:val="00D47588"/>
    <w:rsid w:val="00D477F8"/>
    <w:rsid w:val="00D6318D"/>
    <w:rsid w:val="00D84B9A"/>
    <w:rsid w:val="00D8742E"/>
    <w:rsid w:val="00DA21F1"/>
    <w:rsid w:val="00DD191C"/>
    <w:rsid w:val="00DD3662"/>
    <w:rsid w:val="00DF0466"/>
    <w:rsid w:val="00E23DAF"/>
    <w:rsid w:val="00E27C41"/>
    <w:rsid w:val="00E336D5"/>
    <w:rsid w:val="00E53352"/>
    <w:rsid w:val="00E721AE"/>
    <w:rsid w:val="00E81684"/>
    <w:rsid w:val="00EC4956"/>
    <w:rsid w:val="00ED3950"/>
    <w:rsid w:val="00EF1A15"/>
    <w:rsid w:val="00F04C1F"/>
    <w:rsid w:val="00F0576A"/>
    <w:rsid w:val="00F15210"/>
    <w:rsid w:val="00F27B5A"/>
    <w:rsid w:val="00F818CF"/>
    <w:rsid w:val="00F83386"/>
    <w:rsid w:val="00F84457"/>
    <w:rsid w:val="00F9249C"/>
    <w:rsid w:val="00FC0C76"/>
    <w:rsid w:val="00FC70DB"/>
    <w:rsid w:val="00FD1ABD"/>
    <w:rsid w:val="00FD612E"/>
    <w:rsid w:val="00FD61D1"/>
    <w:rsid w:val="00FD77B7"/>
    <w:rsid w:val="00FF319D"/>
    <w:rsid w:val="00FF389E"/>
    <w:rsid w:val="00FF3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BC08ABC"/>
  <w15:chartTrackingRefBased/>
  <w15:docId w15:val="{AD43504D-8EB1-4E3C-B103-1C027508A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3662"/>
    <w:pPr>
      <w:spacing w:after="0" w:line="240" w:lineRule="auto"/>
    </w:pPr>
    <w:rPr>
      <w:rFonts w:ascii="Arial Narrow" w:hAnsi="Arial Narrow"/>
      <w:sz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3662"/>
    <w:pPr>
      <w:outlineLvl w:val="1"/>
    </w:pPr>
    <w:rPr>
      <w:rFonts w:ascii="Franklin Gothic Demi Cond" w:hAnsi="Franklin Gothic Demi Cond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D3662"/>
    <w:rPr>
      <w:rFonts w:ascii="Franklin Gothic Demi Cond" w:hAnsi="Franklin Gothic Demi Cond"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DD366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3662"/>
    <w:rPr>
      <w:rFonts w:ascii="Arial Narrow" w:hAnsi="Arial Narrow"/>
      <w:sz w:val="20"/>
    </w:rPr>
  </w:style>
  <w:style w:type="paragraph" w:styleId="Footer">
    <w:name w:val="footer"/>
    <w:basedOn w:val="Normal"/>
    <w:link w:val="FooterChar"/>
    <w:uiPriority w:val="99"/>
    <w:unhideWhenUsed/>
    <w:rsid w:val="00DD366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3662"/>
    <w:rPr>
      <w:rFonts w:ascii="Arial Narrow" w:hAnsi="Arial Narrow"/>
      <w:sz w:val="20"/>
    </w:rPr>
  </w:style>
  <w:style w:type="paragraph" w:styleId="ListParagraph">
    <w:name w:val="List Paragraph"/>
    <w:basedOn w:val="Normal"/>
    <w:uiPriority w:val="34"/>
    <w:qFormat/>
    <w:rsid w:val="00DD3662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D3662"/>
    <w:pPr>
      <w:shd w:val="clear" w:color="auto" w:fill="BFBFBF" w:themeFill="background1" w:themeFillShade="BF"/>
    </w:pPr>
    <w:rPr>
      <w:rFonts w:ascii="Franklin Gothic Demi Cond" w:hAnsi="Franklin Gothic Demi Cond"/>
      <w:sz w:val="28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DD3662"/>
    <w:rPr>
      <w:rFonts w:ascii="Franklin Gothic Demi Cond" w:hAnsi="Franklin Gothic Demi Cond"/>
      <w:sz w:val="28"/>
      <w:szCs w:val="20"/>
      <w:shd w:val="clear" w:color="auto" w:fill="BFBFBF" w:themeFill="background1" w:themeFillShade="BF"/>
    </w:rPr>
  </w:style>
  <w:style w:type="character" w:styleId="Hyperlink">
    <w:name w:val="Hyperlink"/>
    <w:basedOn w:val="DefaultParagraphFont"/>
    <w:uiPriority w:val="99"/>
    <w:unhideWhenUsed/>
    <w:rsid w:val="00DD3662"/>
    <w:rPr>
      <w:color w:val="0563C1"/>
      <w:u w:val="single"/>
    </w:rPr>
  </w:style>
  <w:style w:type="table" w:styleId="TableGrid">
    <w:name w:val="Table Grid"/>
    <w:basedOn w:val="TableNormal"/>
    <w:uiPriority w:val="39"/>
    <w:rsid w:val="00DD36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0A0D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A0D8D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B6A56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339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339E"/>
    <w:rPr>
      <w:rFonts w:ascii="Segoe UI" w:hAnsi="Segoe UI" w:cs="Segoe UI"/>
      <w:sz w:val="18"/>
      <w:szCs w:val="18"/>
    </w:rPr>
  </w:style>
  <w:style w:type="paragraph" w:styleId="BodyText">
    <w:name w:val="Body Text"/>
    <w:aliases w:val="body text"/>
    <w:basedOn w:val="Normal"/>
    <w:link w:val="BodyTextChar"/>
    <w:uiPriority w:val="99"/>
    <w:semiHidden/>
    <w:rsid w:val="00240CB6"/>
    <w:pPr>
      <w:spacing w:before="120" w:after="120"/>
      <w:ind w:left="2520"/>
    </w:pPr>
    <w:rPr>
      <w:rFonts w:ascii="Book Antiqua" w:eastAsia="Times New Roman" w:hAnsi="Book Antiqua" w:cs="Book Antiqua"/>
      <w:szCs w:val="20"/>
    </w:rPr>
  </w:style>
  <w:style w:type="character" w:customStyle="1" w:styleId="BodyTextChar">
    <w:name w:val="Body Text Char"/>
    <w:aliases w:val="body text Char"/>
    <w:basedOn w:val="DefaultParagraphFont"/>
    <w:link w:val="BodyText"/>
    <w:uiPriority w:val="99"/>
    <w:semiHidden/>
    <w:rsid w:val="00240CB6"/>
    <w:rPr>
      <w:rFonts w:ascii="Book Antiqua" w:eastAsia="Times New Roman" w:hAnsi="Book Antiqua" w:cs="Book Antiqu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777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26FF36-D0F0-4CC5-B747-32C9719BC9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64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ray, Alex H.</dc:creator>
  <cp:keywords/>
  <dc:description/>
  <cp:lastModifiedBy>Baird, Lystra</cp:lastModifiedBy>
  <cp:revision>11</cp:revision>
  <cp:lastPrinted>2018-01-23T15:47:00Z</cp:lastPrinted>
  <dcterms:created xsi:type="dcterms:W3CDTF">2023-11-22T15:40:00Z</dcterms:created>
  <dcterms:modified xsi:type="dcterms:W3CDTF">2023-11-22T15:50:00Z</dcterms:modified>
</cp:coreProperties>
</file>